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CE71" w14:textId="77777777" w:rsidR="00B07AFA" w:rsidRPr="00B07AFA" w:rsidRDefault="00B07AFA" w:rsidP="00B07AFA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515363892"/>
      <w:bookmarkStart w:id="1" w:name="_Hlk526271563"/>
      <w:bookmarkStart w:id="2" w:name="_Hlk526204604"/>
      <w:bookmarkEnd w:id="0"/>
      <w:r w:rsidRPr="00B07AFA">
        <w:rPr>
          <w:rFonts w:ascii="Times New Roman" w:hAnsi="Times New Roman" w:cs="Times New Roman"/>
          <w:b/>
          <w:sz w:val="24"/>
          <w:szCs w:val="24"/>
        </w:rPr>
        <w:t xml:space="preserve">Novel two chain fatty acid based-lipids for development of vancomycin pH-responsive liposomes against </w:t>
      </w:r>
      <w:r w:rsidRPr="00B07AFA">
        <w:rPr>
          <w:rFonts w:ascii="Times New Roman" w:hAnsi="Times New Roman" w:cs="Times New Roman"/>
          <w:b/>
          <w:i/>
          <w:sz w:val="24"/>
          <w:szCs w:val="24"/>
        </w:rPr>
        <w:t>Staphylococcus aureus</w:t>
      </w:r>
      <w:r w:rsidRPr="00B07AFA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B07AFA">
        <w:rPr>
          <w:rFonts w:ascii="Times New Roman" w:hAnsi="Times New Roman" w:cs="Times New Roman"/>
          <w:b/>
          <w:iCs/>
          <w:sz w:val="24"/>
          <w:szCs w:val="24"/>
        </w:rPr>
        <w:t>Methicillin-resistant</w:t>
      </w:r>
      <w:r w:rsidRPr="00B07AFA">
        <w:rPr>
          <w:rFonts w:ascii="Times New Roman" w:hAnsi="Times New Roman" w:cs="Times New Roman"/>
          <w:b/>
          <w:i/>
          <w:sz w:val="24"/>
          <w:szCs w:val="24"/>
        </w:rPr>
        <w:t xml:space="preserve"> Staphylococcus aureus</w:t>
      </w:r>
      <w:r w:rsidRPr="00B07AFA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B07AFA">
        <w:rPr>
          <w:rFonts w:ascii="Times New Roman" w:hAnsi="Times New Roman" w:cs="Times New Roman"/>
          <w:b/>
          <w:iCs/>
          <w:sz w:val="24"/>
          <w:szCs w:val="24"/>
        </w:rPr>
        <w:t>MRSA</w:t>
      </w:r>
      <w:r w:rsidRPr="00B07AFA">
        <w:rPr>
          <w:rFonts w:ascii="Times New Roman" w:hAnsi="Times New Roman" w:cs="Times New Roman"/>
          <w:b/>
          <w:sz w:val="24"/>
          <w:szCs w:val="24"/>
        </w:rPr>
        <w:t>)</w:t>
      </w:r>
    </w:p>
    <w:p w14:paraId="61108843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7AFA">
        <w:rPr>
          <w:rFonts w:ascii="Times New Roman" w:hAnsi="Times New Roman" w:cs="Times New Roman"/>
          <w:sz w:val="24"/>
          <w:szCs w:val="24"/>
          <w:u w:val="single"/>
        </w:rPr>
        <w:t>Sifiso S. Makhathini</w:t>
      </w:r>
      <w:r w:rsidRPr="00B07AFA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B07AFA">
        <w:rPr>
          <w:rFonts w:ascii="Times New Roman" w:hAnsi="Times New Roman" w:cs="Times New Roman"/>
          <w:sz w:val="24"/>
          <w:szCs w:val="24"/>
        </w:rPr>
        <w:t>, Rahul S. Kalhapure</w:t>
      </w: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 w:rsidRPr="00B07AFA">
        <w:rPr>
          <w:rFonts w:ascii="Times New Roman" w:hAnsi="Times New Roman" w:cs="Times New Roman"/>
          <w:sz w:val="24"/>
          <w:szCs w:val="24"/>
        </w:rPr>
        <w:t>*</w:t>
      </w:r>
      <w:r w:rsidRPr="00B07AFA">
        <w:rPr>
          <w:rFonts w:ascii="Times New Roman" w:hAnsi="Times New Roman" w:cs="Times New Roman"/>
          <w:noProof/>
          <w:sz w:val="24"/>
          <w:szCs w:val="24"/>
        </w:rPr>
        <w:t>,</w:t>
      </w:r>
      <w:r w:rsidRPr="00B07A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7AFA">
        <w:rPr>
          <w:rFonts w:ascii="Times New Roman" w:hAnsi="Times New Roman" w:cs="Times New Roman"/>
          <w:sz w:val="24"/>
          <w:szCs w:val="24"/>
        </w:rPr>
        <w:t>Mahantesh</w:t>
      </w:r>
      <w:proofErr w:type="spellEnd"/>
      <w:r w:rsidRPr="00B07AFA">
        <w:rPr>
          <w:rFonts w:ascii="Times New Roman" w:hAnsi="Times New Roman" w:cs="Times New Roman"/>
          <w:sz w:val="24"/>
          <w:szCs w:val="24"/>
        </w:rPr>
        <w:t xml:space="preserve"> Jadhav, Ayman Y. </w:t>
      </w:r>
      <w:r w:rsidRPr="00B07AFA">
        <w:rPr>
          <w:rFonts w:ascii="Times New Roman" w:hAnsi="Times New Roman" w:cs="Times New Roman"/>
          <w:noProof/>
          <w:sz w:val="24"/>
          <w:szCs w:val="24"/>
        </w:rPr>
        <w:t>Waddad</w:t>
      </w:r>
      <w:r w:rsidRPr="00B07AFA">
        <w:rPr>
          <w:rFonts w:ascii="Times New Roman" w:hAnsi="Times New Roman" w:cs="Times New Roman"/>
          <w:noProof/>
          <w:sz w:val="24"/>
          <w:szCs w:val="24"/>
          <w:u w:val="single"/>
          <w:vertAlign w:val="superscript"/>
        </w:rPr>
        <w:t>1</w:t>
      </w:r>
      <w:r w:rsidRPr="00B07AFA">
        <w:rPr>
          <w:rFonts w:ascii="Times New Roman" w:hAnsi="Times New Roman" w:cs="Times New Roman"/>
          <w:noProof/>
          <w:sz w:val="24"/>
          <w:szCs w:val="24"/>
        </w:rPr>
        <w:t>,</w:t>
      </w:r>
      <w:r w:rsidRPr="00B07AFA">
        <w:rPr>
          <w:rFonts w:ascii="Times New Roman" w:hAnsi="Times New Roman" w:cs="Times New Roman"/>
          <w:sz w:val="24"/>
          <w:szCs w:val="24"/>
        </w:rPr>
        <w:t xml:space="preserve"> Ramesh Gannimani</w:t>
      </w:r>
      <w:r w:rsidRPr="00B07AFA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</w:t>
      </w:r>
      <w:r w:rsidRPr="00B07AFA">
        <w:rPr>
          <w:rFonts w:ascii="Times New Roman" w:hAnsi="Times New Roman" w:cs="Times New Roman"/>
          <w:sz w:val="24"/>
          <w:szCs w:val="24"/>
        </w:rPr>
        <w:t>, Calvin A. Omolo</w:t>
      </w: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07AFA">
        <w:rPr>
          <w:rFonts w:ascii="Times New Roman" w:hAnsi="Times New Roman" w:cs="Times New Roman"/>
          <w:sz w:val="24"/>
          <w:szCs w:val="24"/>
        </w:rPr>
        <w:t>, Sanjeev Rambharose</w:t>
      </w:r>
      <w:r w:rsidRPr="00B07AFA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,2</w:t>
      </w:r>
      <w:r w:rsidRPr="00B07A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7AFA">
        <w:rPr>
          <w:rFonts w:ascii="Times New Roman" w:hAnsi="Times New Roman" w:cs="Times New Roman"/>
          <w:sz w:val="24"/>
          <w:szCs w:val="24"/>
        </w:rPr>
        <w:t>Chunderika</w:t>
      </w:r>
      <w:proofErr w:type="spellEnd"/>
      <w:r w:rsidRPr="00B07AFA">
        <w:rPr>
          <w:rFonts w:ascii="Times New Roman" w:hAnsi="Times New Roman" w:cs="Times New Roman"/>
          <w:sz w:val="24"/>
          <w:szCs w:val="24"/>
        </w:rPr>
        <w:t xml:space="preserve"> Mocktar</w:t>
      </w: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07A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07AFA">
        <w:rPr>
          <w:rFonts w:ascii="Times New Roman" w:hAnsi="Times New Roman" w:cs="Times New Roman"/>
          <w:sz w:val="24"/>
          <w:szCs w:val="24"/>
        </w:rPr>
        <w:t>Thirumala</w:t>
      </w:r>
      <w:proofErr w:type="spellEnd"/>
      <w:r w:rsidRPr="00B07AFA">
        <w:rPr>
          <w:rFonts w:ascii="Times New Roman" w:hAnsi="Times New Roman" w:cs="Times New Roman"/>
          <w:sz w:val="24"/>
          <w:szCs w:val="24"/>
        </w:rPr>
        <w:t xml:space="preserve"> Govender</w:t>
      </w:r>
      <w:r w:rsidRPr="00B07AFA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1,*</w:t>
      </w:r>
      <w:r w:rsidRPr="00B07AF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48498E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A3AB6E9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07AFA">
        <w:rPr>
          <w:rFonts w:ascii="Times New Roman" w:hAnsi="Times New Roman" w:cs="Times New Roman"/>
          <w:sz w:val="24"/>
          <w:szCs w:val="24"/>
        </w:rPr>
        <w:t>Discipline of Pharmaceutical Sciences, College of Health Sciences, University of KwaZulu-Natal, Private Bag X54001, Durban, South Africa</w:t>
      </w:r>
    </w:p>
    <w:p w14:paraId="7987D8D1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7AFA">
        <w:rPr>
          <w:rFonts w:ascii="Times New Roman" w:hAnsi="Times New Roman" w:cs="Times New Roman"/>
          <w:sz w:val="24"/>
          <w:szCs w:val="24"/>
        </w:rPr>
        <w:t>Division of Emergency Medicine, Department of Surgery, University of Cape Town, Cape Town, South Africa</w:t>
      </w:r>
    </w:p>
    <w:p w14:paraId="6B95B166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7AF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7AFA">
        <w:rPr>
          <w:rFonts w:ascii="Times New Roman" w:hAnsi="Times New Roman" w:cs="Times New Roman"/>
          <w:sz w:val="24"/>
          <w:szCs w:val="24"/>
        </w:rPr>
        <w:t>School of Pharmacy, The University of Texas at El Paso, 500 W University Ave, El Paso, TX 79968, USA.</w:t>
      </w:r>
    </w:p>
    <w:p w14:paraId="68C39069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7AFA">
        <w:rPr>
          <w:rFonts w:ascii="Times New Roman" w:hAnsi="Times New Roman" w:cs="Times New Roman"/>
          <w:sz w:val="24"/>
          <w:szCs w:val="24"/>
        </w:rPr>
        <w:t>*Corresponding author.</w:t>
      </w:r>
    </w:p>
    <w:p w14:paraId="3187FDD0" w14:textId="77777777" w:rsidR="00B07AFA" w:rsidRPr="00B07AFA" w:rsidRDefault="00B07AFA" w:rsidP="00B07AFA">
      <w:pPr>
        <w:spacing w:after="0" w:line="240" w:lineRule="auto"/>
        <w:jc w:val="both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B07AFA">
        <w:rPr>
          <w:rFonts w:ascii="Times New Roman" w:hAnsi="Times New Roman" w:cs="Times New Roman"/>
          <w:sz w:val="24"/>
          <w:szCs w:val="24"/>
        </w:rPr>
        <w:t xml:space="preserve">Email address: </w:t>
      </w:r>
      <w:hyperlink r:id="rId7" w:history="1">
        <w:r w:rsidRPr="00B07AFA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govenderth@ukzn.ac.za</w:t>
        </w:r>
      </w:hyperlink>
      <w:r w:rsidRPr="00B07AFA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 xml:space="preserve">; </w:t>
      </w:r>
      <w:hyperlink r:id="rId8" w:history="1">
        <w:r w:rsidRPr="00B07AFA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rahul.kalhapure@rediffmail.com</w:t>
        </w:r>
      </w:hyperlink>
      <w:r w:rsidRPr="00B07AFA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t xml:space="preserve">, </w:t>
      </w:r>
      <w:hyperlink r:id="rId9" w:history="1">
        <w:r w:rsidRPr="00B07AFA">
          <w:rPr>
            <w:rFonts w:ascii="Times New Roman" w:hAnsi="Times New Roman" w:cs="Times New Roman"/>
            <w:color w:val="0563C1" w:themeColor="hyperlink"/>
            <w:sz w:val="24"/>
            <w:szCs w:val="24"/>
            <w:u w:val="single"/>
          </w:rPr>
          <w:t>rkalhapure@utep.edu</w:t>
        </w:r>
      </w:hyperlink>
    </w:p>
    <w:bookmarkEnd w:id="1"/>
    <w:p w14:paraId="4920DD18" w14:textId="77777777" w:rsidR="00B07AFA" w:rsidRPr="00B07AFA" w:rsidRDefault="00B07AFA" w:rsidP="00B07AFA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bookmarkEnd w:id="2"/>
    <w:p w14:paraId="72B92F92" w14:textId="77777777" w:rsidR="000B2934" w:rsidRDefault="000B2934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595CCB2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00D2BAF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0451A65B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B679300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F7F4BB4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1881707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CE82AD4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01BFE534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39C8BBBB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4D6C57B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E62FAA5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56364230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A9618C1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B40A4D6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2A00A858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76470285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1D389E42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201BF9DC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C4D2305" w14:textId="77777777" w:rsidR="00B07AFA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66455633" w14:textId="77777777" w:rsidR="00B07AFA" w:rsidRPr="00341CE7" w:rsidRDefault="00B07AFA" w:rsidP="00DA3AD6">
      <w:pPr>
        <w:ind w:left="-360"/>
        <w:jc w:val="center"/>
        <w:rPr>
          <w:rFonts w:ascii="Times New Roman" w:hAnsi="Times New Roman" w:cs="Times New Roman"/>
          <w:b/>
          <w:sz w:val="18"/>
          <w:szCs w:val="18"/>
        </w:rPr>
      </w:pPr>
    </w:p>
    <w:p w14:paraId="4562E57B" w14:textId="77777777" w:rsidR="00384755" w:rsidRPr="00341CE7" w:rsidRDefault="00E52648" w:rsidP="00B07AFA">
      <w:pPr>
        <w:rPr>
          <w:rFonts w:ascii="Times New Roman" w:hAnsi="Times New Roman" w:cs="Times New Roman"/>
          <w:b/>
          <w:sz w:val="18"/>
          <w:szCs w:val="18"/>
        </w:rPr>
      </w:pPr>
      <w:r w:rsidRPr="00341CE7">
        <w:rPr>
          <w:rFonts w:ascii="Times New Roman" w:hAnsi="Times New Roman" w:cs="Times New Roman"/>
          <w:b/>
          <w:sz w:val="18"/>
          <w:szCs w:val="18"/>
        </w:rPr>
        <w:lastRenderedPageBreak/>
        <w:t xml:space="preserve">Supporting information </w:t>
      </w:r>
    </w:p>
    <w:p w14:paraId="7E0A79D2" w14:textId="77777777" w:rsidR="00D40806" w:rsidRPr="00341CE7" w:rsidRDefault="00DA354D" w:rsidP="00DA354D">
      <w:pPr>
        <w:ind w:left="90"/>
        <w:rPr>
          <w:rFonts w:ascii="Times New Roman" w:hAnsi="Times New Roman" w:cs="Times New Roman"/>
          <w:sz w:val="18"/>
          <w:szCs w:val="18"/>
        </w:rPr>
      </w:pPr>
      <w:bookmarkStart w:id="3" w:name="_Hlk512569964"/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b/>
          <w:sz w:val="18"/>
          <w:szCs w:val="18"/>
        </w:rPr>
        <w:t>3</w:t>
      </w:r>
    </w:p>
    <w:bookmarkEnd w:id="3"/>
    <w:p w14:paraId="021024CF" w14:textId="4E896FB6" w:rsidR="00AA36FD" w:rsidRPr="00341CE7" w:rsidRDefault="00D75569" w:rsidP="00B07AFA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9CE481D" wp14:editId="5E20E358">
            <wp:extent cx="6759687" cy="3733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4841" cy="37366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8F7D4D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  <w:bookmarkStart w:id="4" w:name="_Hlk512570046"/>
    </w:p>
    <w:p w14:paraId="60C6A0D4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F14C526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1ADC1E5F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0985D4A4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6E3B5EE8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6B4E77C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15216DF8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E84888D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D7771AB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6A50B543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546CD31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83AA252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C72159A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FB3B1DA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175A8882" w14:textId="77777777" w:rsidR="00B07AFA" w:rsidRDefault="00B07AFA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08CB26B6" w14:textId="77777777" w:rsidR="00D40806" w:rsidRPr="00341CE7" w:rsidRDefault="00DA354D" w:rsidP="00341CE7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3</w:t>
      </w:r>
    </w:p>
    <w:bookmarkEnd w:id="4"/>
    <w:p w14:paraId="7498D6BA" w14:textId="468CB764" w:rsidR="00154C35" w:rsidRPr="00341CE7" w:rsidRDefault="003B7E43" w:rsidP="00154C35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061A543" wp14:editId="34E788C3">
            <wp:extent cx="6464965" cy="28456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115" cy="2854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4DA2DC" w14:textId="63389505" w:rsidR="00D75569" w:rsidRPr="00341CE7" w:rsidRDefault="00D75569" w:rsidP="00341CE7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HRMS characterization of compound </w:t>
      </w:r>
      <w:r w:rsidRPr="00341CE7">
        <w:rPr>
          <w:rFonts w:ascii="Times New Roman" w:hAnsi="Times New Roman" w:cs="Times New Roman"/>
          <w:b/>
          <w:sz w:val="18"/>
          <w:szCs w:val="18"/>
        </w:rPr>
        <w:t>3</w:t>
      </w:r>
    </w:p>
    <w:p w14:paraId="07339C67" w14:textId="701BCB6E" w:rsidR="00B07AFA" w:rsidRPr="00341CE7" w:rsidRDefault="00D75569" w:rsidP="00154C35">
      <w:pPr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  <w:vertAlign w:val="superscript"/>
        </w:rPr>
        <w:drawing>
          <wp:inline distT="0" distB="0" distL="0" distR="0" wp14:anchorId="6403C1B0" wp14:editId="69BACEE3">
            <wp:extent cx="5943600" cy="359373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37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39A7C5" w14:textId="77777777" w:rsidR="00AA36FD" w:rsidRDefault="00AA36FD" w:rsidP="00154C35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1767762" w14:textId="77777777" w:rsidR="003B7E43" w:rsidRDefault="003B7E43" w:rsidP="00154C35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11A1C814" w14:textId="77777777" w:rsidR="003B7E43" w:rsidRDefault="003B7E43" w:rsidP="00154C35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06857485" w14:textId="77777777" w:rsidR="003B7E43" w:rsidRDefault="003B7E43" w:rsidP="00154C35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267289C5" w14:textId="508D3EE9" w:rsidR="00DA3AD6" w:rsidRPr="00341CE7" w:rsidRDefault="00DA3AD6" w:rsidP="00154C35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a</w:t>
      </w:r>
    </w:p>
    <w:p w14:paraId="6E6EFE58" w14:textId="6B29F8BB" w:rsidR="000B2934" w:rsidRPr="00341CE7" w:rsidRDefault="000D34B6" w:rsidP="00341CE7">
      <w:pPr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5C389F0" wp14:editId="598F9188">
            <wp:extent cx="6307883" cy="27622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499" cy="2770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20567A" w14:textId="77777777" w:rsidR="00154C35" w:rsidRPr="00341CE7" w:rsidRDefault="00DA3AD6" w:rsidP="00154C35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a</w:t>
      </w:r>
    </w:p>
    <w:p w14:paraId="7AA25E5C" w14:textId="105B77D3" w:rsidR="000D34B6" w:rsidRPr="00341CE7" w:rsidRDefault="003B7E43" w:rsidP="00154C35">
      <w:pPr>
        <w:ind w:left="9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F0B9EE8" wp14:editId="1A2EED2B">
            <wp:extent cx="6298195" cy="2765145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743" cy="2803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E60ADA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683B48AD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455FFBE0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0E4E90DA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7717B1D1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630D88B9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19430D55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3C632D7A" w14:textId="77777777" w:rsidR="00AA36FD" w:rsidRDefault="00AA36FD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4AA90C81" w14:textId="77777777" w:rsidR="003B7E43" w:rsidRDefault="003B7E43" w:rsidP="00154C35">
      <w:pPr>
        <w:ind w:left="90"/>
        <w:rPr>
          <w:rFonts w:ascii="Times New Roman" w:hAnsi="Times New Roman" w:cs="Times New Roman"/>
          <w:sz w:val="18"/>
          <w:szCs w:val="18"/>
        </w:rPr>
      </w:pPr>
    </w:p>
    <w:p w14:paraId="79369DF7" w14:textId="7D2A6379" w:rsidR="004E6575" w:rsidRPr="00341CE7" w:rsidRDefault="004E6575" w:rsidP="00154C35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>HRMS characterization of compound 5a</w:t>
      </w:r>
    </w:p>
    <w:p w14:paraId="41D4A7C1" w14:textId="007A0EED" w:rsidR="004E6575" w:rsidRPr="00341CE7" w:rsidRDefault="004E6575" w:rsidP="00DA354D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ED7A71D" wp14:editId="357E49C6">
            <wp:extent cx="6483435" cy="35496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6537" cy="35622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59D842" w14:textId="77777777" w:rsidR="004E6575" w:rsidRPr="00341CE7" w:rsidRDefault="004E6575" w:rsidP="00DA354D">
      <w:pPr>
        <w:ind w:left="90"/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420AD9AC" w14:textId="2B6759B4" w:rsidR="00D40806" w:rsidRPr="00341CE7" w:rsidRDefault="00DA354D" w:rsidP="00DA354D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b</w:t>
      </w:r>
    </w:p>
    <w:p w14:paraId="354D64D7" w14:textId="77777777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7912D5A5" wp14:editId="629B0124">
            <wp:extent cx="6229350" cy="34748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5349" cy="34893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D71B0" w14:textId="77777777" w:rsidR="000B2934" w:rsidRPr="00341CE7" w:rsidRDefault="000B2934" w:rsidP="002E4032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86F4727" w14:textId="77777777" w:rsidR="00D40806" w:rsidRPr="00341CE7" w:rsidRDefault="00DA354D" w:rsidP="00DA354D">
      <w:pPr>
        <w:ind w:left="90"/>
        <w:rPr>
          <w:rFonts w:ascii="Times New Roman" w:hAnsi="Times New Roman" w:cs="Times New Roman"/>
          <w:sz w:val="18"/>
          <w:szCs w:val="18"/>
        </w:rPr>
      </w:pPr>
      <w:bookmarkStart w:id="5" w:name="_Hlk515367536"/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b</w:t>
      </w:r>
    </w:p>
    <w:bookmarkEnd w:id="5"/>
    <w:p w14:paraId="20097152" w14:textId="2E4EFFCD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F87B8FD" wp14:editId="44D0A5DD">
            <wp:extent cx="6296025" cy="3512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7747" cy="35241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1C4CA5" w14:textId="77777777" w:rsidR="002E4032" w:rsidRPr="00341CE7" w:rsidRDefault="002E4032" w:rsidP="00D40806">
      <w:pPr>
        <w:rPr>
          <w:rFonts w:ascii="Times New Roman" w:hAnsi="Times New Roman" w:cs="Times New Roman"/>
          <w:sz w:val="18"/>
          <w:szCs w:val="18"/>
        </w:rPr>
      </w:pPr>
    </w:p>
    <w:p w14:paraId="27B82AE6" w14:textId="3BD31012" w:rsidR="00172E2A" w:rsidRPr="00341CE7" w:rsidRDefault="00172E2A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>HRMS characterization of compound 5b</w:t>
      </w:r>
    </w:p>
    <w:p w14:paraId="2AA88448" w14:textId="77B52211" w:rsidR="00172E2A" w:rsidRPr="00341CE7" w:rsidRDefault="00172E2A" w:rsidP="00DA354D">
      <w:pPr>
        <w:ind w:left="90"/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53DF5B6F" wp14:editId="095F766E">
            <wp:extent cx="6698006" cy="3667125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1713" cy="3674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27A681" w14:textId="77777777" w:rsidR="00D40806" w:rsidRPr="00341CE7" w:rsidRDefault="00DA354D" w:rsidP="00DA354D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c</w:t>
      </w:r>
    </w:p>
    <w:p w14:paraId="7E2B5D01" w14:textId="77777777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377F51E" wp14:editId="7C032D9A">
            <wp:extent cx="6314489" cy="3514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8678" cy="35226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FAF3F6" w14:textId="77777777" w:rsidR="007A29BD" w:rsidRPr="00341CE7" w:rsidRDefault="007A29BD" w:rsidP="00DA354D">
      <w:pPr>
        <w:ind w:left="90"/>
        <w:rPr>
          <w:rFonts w:ascii="Times New Roman" w:hAnsi="Times New Roman" w:cs="Times New Roman"/>
          <w:sz w:val="18"/>
          <w:szCs w:val="18"/>
          <w:vertAlign w:val="superscript"/>
        </w:rPr>
      </w:pPr>
      <w:bookmarkStart w:id="6" w:name="_Hlk515368089"/>
    </w:p>
    <w:p w14:paraId="58FD6286" w14:textId="5CD6B56D" w:rsidR="00D40806" w:rsidRPr="00341CE7" w:rsidRDefault="00DA354D" w:rsidP="00DA354D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5c</w:t>
      </w:r>
    </w:p>
    <w:bookmarkEnd w:id="6"/>
    <w:p w14:paraId="7B0F5338" w14:textId="23B9CC35" w:rsidR="002E4032" w:rsidRPr="00341CE7" w:rsidRDefault="00D40806" w:rsidP="002E4032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20F96582" wp14:editId="1AB7E9BF">
            <wp:extent cx="6314440" cy="353031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960" cy="35412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D4729E" w14:textId="77777777" w:rsidR="00AA36FD" w:rsidRPr="00341CE7" w:rsidRDefault="00AA36FD" w:rsidP="007A29BD">
      <w:pPr>
        <w:rPr>
          <w:rFonts w:ascii="Times New Roman" w:hAnsi="Times New Roman" w:cs="Times New Roman"/>
          <w:sz w:val="18"/>
          <w:szCs w:val="18"/>
        </w:rPr>
      </w:pPr>
    </w:p>
    <w:p w14:paraId="6C041674" w14:textId="09AFFC63" w:rsidR="00C822AB" w:rsidRPr="00341CE7" w:rsidRDefault="00661AD9" w:rsidP="007A29BD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>HRMS characterization of compound 5c</w:t>
      </w:r>
    </w:p>
    <w:p w14:paraId="73DE5A6C" w14:textId="43B0C566" w:rsidR="00C822AB" w:rsidRPr="00341CE7" w:rsidRDefault="00661AD9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26FF1471" wp14:editId="66898C55">
            <wp:extent cx="6408207" cy="4114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6184" cy="4119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3FCBDC" w14:textId="0569F3CA" w:rsidR="00C822AB" w:rsidRPr="00341CE7" w:rsidRDefault="00C822AB" w:rsidP="00341CE7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>H NMR characterization of compound 5</w:t>
      </w:r>
      <w:r w:rsidR="004C53F9" w:rsidRPr="00341CE7">
        <w:rPr>
          <w:rFonts w:ascii="Times New Roman" w:hAnsi="Times New Roman" w:cs="Times New Roman"/>
          <w:sz w:val="18"/>
          <w:szCs w:val="18"/>
        </w:rPr>
        <w:t>d</w:t>
      </w:r>
    </w:p>
    <w:p w14:paraId="608ACB89" w14:textId="59557EE9" w:rsidR="002E4032" w:rsidRPr="00341CE7" w:rsidRDefault="00C822AB" w:rsidP="007A4239">
      <w:pPr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C8EFCBC" wp14:editId="3482828D">
            <wp:extent cx="6334686" cy="28003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6607" cy="280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DF44F" w14:textId="77777777" w:rsidR="00AA36FD" w:rsidRDefault="00AA36FD" w:rsidP="007A4239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0BD25D88" w14:textId="77777777" w:rsidR="00AA36FD" w:rsidRDefault="00AA36FD" w:rsidP="007A4239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0897111" w14:textId="77777777" w:rsidR="00C822AB" w:rsidRPr="00341CE7" w:rsidRDefault="00C822AB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3</w:t>
      </w:r>
      <w:r w:rsidRPr="00341CE7">
        <w:rPr>
          <w:rFonts w:ascii="Times New Roman" w:hAnsi="Times New Roman" w:cs="Times New Roman"/>
          <w:sz w:val="18"/>
          <w:szCs w:val="18"/>
        </w:rPr>
        <w:t>C NMR characterization of compound 5</w:t>
      </w:r>
      <w:r w:rsidR="004C53F9" w:rsidRPr="00341CE7">
        <w:rPr>
          <w:rFonts w:ascii="Times New Roman" w:hAnsi="Times New Roman" w:cs="Times New Roman"/>
          <w:sz w:val="18"/>
          <w:szCs w:val="18"/>
        </w:rPr>
        <w:t>d</w:t>
      </w:r>
    </w:p>
    <w:p w14:paraId="63C37C01" w14:textId="77777777" w:rsidR="00C822AB" w:rsidRPr="00341CE7" w:rsidRDefault="00C822AB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0DD7354A" wp14:editId="14241819">
            <wp:extent cx="6426835" cy="3162198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926" cy="31804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ACFA61" w14:textId="670DC90C" w:rsidR="00661AD9" w:rsidRPr="00341CE7" w:rsidRDefault="00661AD9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>HRMS characterization of compound 5d</w:t>
      </w:r>
    </w:p>
    <w:p w14:paraId="29511AFE" w14:textId="3FF29892" w:rsidR="002E4032" w:rsidRPr="00341CE7" w:rsidRDefault="00661AD9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6129240" wp14:editId="49E0B7EE">
            <wp:extent cx="6660382" cy="4276725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0863" cy="4283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922AE" w14:textId="7E0F2CB8" w:rsidR="00AF2076" w:rsidRPr="00341CE7" w:rsidRDefault="00AF2076" w:rsidP="002E4032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FTIR characterization of compound </w:t>
      </w:r>
      <w:r w:rsidR="00C822AB" w:rsidRPr="00341CE7">
        <w:rPr>
          <w:rFonts w:ascii="Times New Roman" w:hAnsi="Times New Roman" w:cs="Times New Roman"/>
          <w:sz w:val="18"/>
          <w:szCs w:val="18"/>
        </w:rPr>
        <w:t>6</w:t>
      </w:r>
      <w:r w:rsidR="004C53F9" w:rsidRPr="00341CE7">
        <w:rPr>
          <w:rFonts w:ascii="Times New Roman" w:hAnsi="Times New Roman" w:cs="Times New Roman"/>
          <w:sz w:val="18"/>
          <w:szCs w:val="18"/>
        </w:rPr>
        <w:t>a</w:t>
      </w:r>
    </w:p>
    <w:p w14:paraId="71319CE6" w14:textId="58D3F067" w:rsidR="000B2934" w:rsidRPr="00341CE7" w:rsidRDefault="00553C76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47BD441C" wp14:editId="3C2A265E">
            <wp:extent cx="6109513" cy="3942892"/>
            <wp:effectExtent l="0" t="0" r="571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447" cy="3968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5D1573" w14:textId="77777777" w:rsidR="00DA3AD6" w:rsidRPr="00341CE7" w:rsidRDefault="00DA3AD6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C822AB" w:rsidRPr="00341CE7">
        <w:rPr>
          <w:rFonts w:ascii="Times New Roman" w:hAnsi="Times New Roman" w:cs="Times New Roman"/>
          <w:sz w:val="18"/>
          <w:szCs w:val="18"/>
        </w:rPr>
        <w:t>6</w:t>
      </w:r>
      <w:r w:rsidR="004C53F9" w:rsidRPr="00341CE7">
        <w:rPr>
          <w:rFonts w:ascii="Times New Roman" w:hAnsi="Times New Roman" w:cs="Times New Roman"/>
          <w:sz w:val="18"/>
          <w:szCs w:val="18"/>
        </w:rPr>
        <w:t>a</w:t>
      </w:r>
    </w:p>
    <w:p w14:paraId="690C93D9" w14:textId="77777777" w:rsidR="00553C76" w:rsidRPr="00341CE7" w:rsidRDefault="00553C76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414296DE" wp14:editId="32A29D8A">
            <wp:extent cx="6188630" cy="2695575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4378" cy="2702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3CD56E" w14:textId="77777777" w:rsidR="002E4032" w:rsidRPr="00341CE7" w:rsidRDefault="002E4032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276F9163" w14:textId="77777777" w:rsidR="002E4032" w:rsidRPr="00341CE7" w:rsidRDefault="002E4032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205AF44A" w14:textId="77777777" w:rsidR="00AA36FD" w:rsidRDefault="00AA36FD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380EB97E" w14:textId="77777777" w:rsidR="00B07AFA" w:rsidRDefault="00B07AFA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2FBFC521" w14:textId="77777777" w:rsidR="00EA0161" w:rsidRDefault="00EA0161" w:rsidP="00B673E3">
      <w:pPr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2290D914" w14:textId="32D4C3FD" w:rsidR="00DA3AD6" w:rsidRPr="00341CE7" w:rsidRDefault="00DA3AD6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C822AB" w:rsidRPr="00341CE7">
        <w:rPr>
          <w:rFonts w:ascii="Times New Roman" w:hAnsi="Times New Roman" w:cs="Times New Roman"/>
          <w:sz w:val="18"/>
          <w:szCs w:val="18"/>
        </w:rPr>
        <w:t>6</w:t>
      </w:r>
      <w:r w:rsidR="004C53F9" w:rsidRPr="00341CE7">
        <w:rPr>
          <w:rFonts w:ascii="Times New Roman" w:hAnsi="Times New Roman" w:cs="Times New Roman"/>
          <w:sz w:val="18"/>
          <w:szCs w:val="18"/>
        </w:rPr>
        <w:t>a</w:t>
      </w:r>
    </w:p>
    <w:p w14:paraId="29E4A7AA" w14:textId="77777777" w:rsidR="00553C76" w:rsidRPr="00341CE7" w:rsidRDefault="00553C76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3827746" wp14:editId="5F267E7C">
            <wp:extent cx="6188075" cy="2750467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698" cy="2767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C8217E" w14:textId="77777777" w:rsidR="00DA354D" w:rsidRPr="00341CE7" w:rsidRDefault="00B673E3" w:rsidP="00B673E3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HRMS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a</w:t>
      </w:r>
    </w:p>
    <w:p w14:paraId="45453181" w14:textId="55BA97AD" w:rsidR="002E4032" w:rsidRPr="00341CE7" w:rsidRDefault="00DA3AD6" w:rsidP="000B2934">
      <w:pPr>
        <w:rPr>
          <w:rFonts w:ascii="Times New Roman" w:hAnsi="Times New Roman" w:cs="Times New Roman"/>
          <w:sz w:val="18"/>
          <w:szCs w:val="18"/>
          <w:vertAlign w:val="superscript"/>
        </w:rPr>
      </w:pPr>
      <w:r w:rsidRPr="00341CE7">
        <w:rPr>
          <w:rFonts w:ascii="Times New Roman" w:hAnsi="Times New Roman" w:cs="Times New Roman"/>
          <w:noProof/>
          <w:sz w:val="18"/>
          <w:szCs w:val="18"/>
          <w:vertAlign w:val="superscript"/>
        </w:rPr>
        <w:drawing>
          <wp:inline distT="0" distB="0" distL="0" distR="0" wp14:anchorId="62CF54E1" wp14:editId="46F822EA">
            <wp:extent cx="6059805" cy="3653473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1093" cy="36602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BF35CE" w14:textId="03D35CC5" w:rsidR="00D40806" w:rsidRPr="00341CE7" w:rsidRDefault="00154C35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lastRenderedPageBreak/>
        <w:t xml:space="preserve">FTI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b</w:t>
      </w: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860496B" wp14:editId="60ED629D">
            <wp:extent cx="6191786" cy="4067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123" cy="4077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354D"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="00DA354D"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b</w:t>
      </w:r>
    </w:p>
    <w:p w14:paraId="2B801B18" w14:textId="77777777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DED0B96" wp14:editId="59E23835">
            <wp:extent cx="6356350" cy="3542056"/>
            <wp:effectExtent l="0" t="0" r="635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646" cy="35466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9C39EA" w14:textId="77777777" w:rsidR="00D40806" w:rsidRPr="00341CE7" w:rsidRDefault="00972A96" w:rsidP="00972A96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b</w:t>
      </w:r>
    </w:p>
    <w:p w14:paraId="4066A9D0" w14:textId="55AEB24A" w:rsidR="00D40806" w:rsidRPr="00341CE7" w:rsidRDefault="003B7E43" w:rsidP="00D40806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4634B5B" wp14:editId="745DC067">
            <wp:extent cx="6199054" cy="2728569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398" cy="27397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8D684E" w14:textId="77777777" w:rsidR="00B673E3" w:rsidRPr="00341CE7" w:rsidRDefault="00B673E3" w:rsidP="00D40806">
      <w:pPr>
        <w:rPr>
          <w:rFonts w:ascii="Times New Roman" w:hAnsi="Times New Roman" w:cs="Times New Roman"/>
          <w:sz w:val="18"/>
          <w:szCs w:val="18"/>
        </w:rPr>
      </w:pPr>
    </w:p>
    <w:p w14:paraId="74E746B5" w14:textId="77777777" w:rsidR="00B673E3" w:rsidRPr="00341CE7" w:rsidRDefault="00B673E3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HRMS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b</w:t>
      </w:r>
    </w:p>
    <w:p w14:paraId="6EE25D9E" w14:textId="6F107947" w:rsidR="002E4032" w:rsidRPr="00341CE7" w:rsidRDefault="00DA3AD6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  <w:vertAlign w:val="superscript"/>
        </w:rPr>
        <w:drawing>
          <wp:inline distT="0" distB="0" distL="0" distR="0" wp14:anchorId="69D8DADB" wp14:editId="3F50FE84">
            <wp:extent cx="6162675" cy="3655665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448" cy="3676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FAE19" w14:textId="77777777" w:rsidR="00154C35" w:rsidRPr="00341CE7" w:rsidRDefault="00154C35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FTI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c</w:t>
      </w:r>
    </w:p>
    <w:p w14:paraId="70FF6D87" w14:textId="54761F40" w:rsidR="00D40806" w:rsidRPr="00341CE7" w:rsidRDefault="00154C35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2140EA91" wp14:editId="527383A2">
            <wp:extent cx="6211360" cy="40671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163" cy="40775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A354D"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="00DA354D"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c</w:t>
      </w:r>
    </w:p>
    <w:p w14:paraId="1219B4EE" w14:textId="77777777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48DB837" wp14:editId="3BE0F211">
            <wp:extent cx="6320623" cy="3533775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4233" cy="35413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3EBCB0" w14:textId="77777777" w:rsidR="00D40806" w:rsidRPr="00341CE7" w:rsidRDefault="00972A96" w:rsidP="00972A96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c</w:t>
      </w:r>
    </w:p>
    <w:p w14:paraId="24D9AEEA" w14:textId="77777777" w:rsidR="00D40806" w:rsidRPr="00341CE7" w:rsidRDefault="00D40806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3FB35915" wp14:editId="5E6D4B7A">
            <wp:extent cx="6354694" cy="3552825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5317" cy="356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80DF7" w14:textId="77777777" w:rsidR="00154C35" w:rsidRPr="00341CE7" w:rsidRDefault="00154C35" w:rsidP="00D40806">
      <w:pPr>
        <w:rPr>
          <w:rFonts w:ascii="Times New Roman" w:hAnsi="Times New Roman" w:cs="Times New Roman"/>
          <w:sz w:val="18"/>
          <w:szCs w:val="18"/>
        </w:rPr>
      </w:pPr>
    </w:p>
    <w:p w14:paraId="0BDC9719" w14:textId="77777777" w:rsidR="00B673E3" w:rsidRPr="00341CE7" w:rsidRDefault="00B673E3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HRMS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c</w:t>
      </w:r>
    </w:p>
    <w:p w14:paraId="69E0BF3B" w14:textId="6CEC700B" w:rsidR="002E4032" w:rsidRPr="00341CE7" w:rsidRDefault="00DA3AD6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  <w:vertAlign w:val="superscript"/>
        </w:rPr>
        <w:drawing>
          <wp:inline distT="0" distB="0" distL="0" distR="0" wp14:anchorId="21F560C9" wp14:editId="5D8ED436">
            <wp:extent cx="6038850" cy="3617616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799" cy="36331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132655" w14:textId="77777777" w:rsidR="00154C35" w:rsidRPr="00341CE7" w:rsidRDefault="00154C35" w:rsidP="007A4239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FTI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d</w:t>
      </w:r>
    </w:p>
    <w:p w14:paraId="6F44F626" w14:textId="459348B6" w:rsidR="002E4032" w:rsidRPr="00341CE7" w:rsidRDefault="00154C35" w:rsidP="00154C35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4B70099D" wp14:editId="1D752788">
            <wp:extent cx="5895975" cy="3997368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072" cy="4013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6E241E" w14:textId="77777777" w:rsidR="002E4032" w:rsidRPr="00341CE7" w:rsidRDefault="002E4032" w:rsidP="00154C35">
      <w:pPr>
        <w:rPr>
          <w:rFonts w:ascii="Times New Roman" w:hAnsi="Times New Roman" w:cs="Times New Roman"/>
          <w:sz w:val="18"/>
          <w:szCs w:val="18"/>
        </w:rPr>
      </w:pPr>
    </w:p>
    <w:p w14:paraId="48FE0B58" w14:textId="3E594B8E" w:rsidR="009038E5" w:rsidRPr="00341CE7" w:rsidRDefault="00DA354D" w:rsidP="007A29BD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Pr="00341CE7">
        <w:rPr>
          <w:rFonts w:ascii="Times New Roman" w:hAnsi="Times New Roman" w:cs="Times New Roman"/>
          <w:sz w:val="18"/>
          <w:szCs w:val="18"/>
        </w:rPr>
        <w:t xml:space="preserve">H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d</w:t>
      </w:r>
    </w:p>
    <w:p w14:paraId="5505FDA4" w14:textId="77777777" w:rsidR="00DA354D" w:rsidRPr="00341CE7" w:rsidRDefault="00DA354D" w:rsidP="00D4080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43BEB54" wp14:editId="0058194A">
            <wp:extent cx="6064023" cy="33718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2599" cy="3382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A4094" w14:textId="77777777" w:rsidR="00EA0161" w:rsidRDefault="00EA0161" w:rsidP="00972A96">
      <w:pPr>
        <w:ind w:left="90"/>
        <w:rPr>
          <w:rFonts w:ascii="Times New Roman" w:hAnsi="Times New Roman" w:cs="Times New Roman"/>
          <w:sz w:val="18"/>
          <w:szCs w:val="18"/>
          <w:vertAlign w:val="superscript"/>
        </w:rPr>
      </w:pPr>
    </w:p>
    <w:p w14:paraId="7A87A8B0" w14:textId="77777777" w:rsidR="00DA354D" w:rsidRPr="00341CE7" w:rsidRDefault="00972A96" w:rsidP="00972A96">
      <w:pPr>
        <w:ind w:left="90"/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  <w:vertAlign w:val="superscript"/>
        </w:rPr>
        <w:lastRenderedPageBreak/>
        <w:t>13</w:t>
      </w:r>
      <w:r w:rsidRPr="00341CE7">
        <w:rPr>
          <w:rFonts w:ascii="Times New Roman" w:hAnsi="Times New Roman" w:cs="Times New Roman"/>
          <w:sz w:val="18"/>
          <w:szCs w:val="18"/>
        </w:rPr>
        <w:t xml:space="preserve">C NMR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d</w:t>
      </w:r>
    </w:p>
    <w:p w14:paraId="415F716E" w14:textId="77777777" w:rsidR="00B673E3" w:rsidRPr="00341CE7" w:rsidRDefault="00DA354D" w:rsidP="00DA3AD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AA0147B" wp14:editId="0A3E6C28">
            <wp:extent cx="6296025" cy="3520024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911" cy="35289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9A0F73" w14:textId="7EF2E412" w:rsidR="00B673E3" w:rsidRPr="00341CE7" w:rsidRDefault="00B673E3" w:rsidP="00DA3AD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sz w:val="18"/>
          <w:szCs w:val="18"/>
        </w:rPr>
        <w:t xml:space="preserve">HRMS characterization of Compound </w:t>
      </w:r>
      <w:r w:rsidR="004C53F9" w:rsidRPr="00341CE7">
        <w:rPr>
          <w:rFonts w:ascii="Times New Roman" w:hAnsi="Times New Roman" w:cs="Times New Roman"/>
          <w:sz w:val="18"/>
          <w:szCs w:val="18"/>
        </w:rPr>
        <w:t>6d</w:t>
      </w:r>
    </w:p>
    <w:p w14:paraId="334FA757" w14:textId="0672B2BD" w:rsidR="00DA354D" w:rsidRPr="00341CE7" w:rsidRDefault="00DA3AD6" w:rsidP="00DA3AD6">
      <w:pPr>
        <w:rPr>
          <w:rFonts w:ascii="Times New Roman" w:hAnsi="Times New Roman" w:cs="Times New Roman"/>
          <w:sz w:val="18"/>
          <w:szCs w:val="18"/>
        </w:rPr>
      </w:pPr>
      <w:r w:rsidRPr="00341CE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7C7FA39" wp14:editId="6DD71F51">
            <wp:extent cx="6096000" cy="3822642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521" cy="383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2DB256" w14:textId="77777777" w:rsidR="00676A45" w:rsidRPr="00341CE7" w:rsidRDefault="00676A45" w:rsidP="001B4158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bookmarkStart w:id="7" w:name="_Hlk506392214"/>
    </w:p>
    <w:p w14:paraId="11D3720D" w14:textId="34BE7D40" w:rsidR="001B4158" w:rsidRPr="00341CE7" w:rsidRDefault="001B4158" w:rsidP="001B415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lastRenderedPageBreak/>
        <w:t xml:space="preserve">Table </w:t>
      </w:r>
      <w:r w:rsidR="007B2432"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1</w:t>
      </w:r>
      <w:r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a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: Effect of pH on Particle size, PDI and ZP value for different </w:t>
      </w:r>
      <w:r w:rsidRPr="00341CE7">
        <w:rPr>
          <w:rFonts w:ascii="Times New Roman" w:hAnsi="Times New Roman" w:cs="Times New Roman"/>
          <w:noProof/>
          <w:color w:val="000000" w:themeColor="text1"/>
          <w:sz w:val="18"/>
          <w:szCs w:val="18"/>
        </w:rPr>
        <w:t>pH-sensitive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46C49">
        <w:rPr>
          <w:rFonts w:ascii="Times New Roman" w:hAnsi="Times New Roman" w:cs="Times New Roman"/>
          <w:color w:val="000000" w:themeColor="text1"/>
          <w:sz w:val="18"/>
          <w:szCs w:val="18"/>
        </w:rPr>
        <w:t>VAN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loaded liposomes.</w:t>
      </w:r>
    </w:p>
    <w:tbl>
      <w:tblPr>
        <w:tblStyle w:val="TableGrid1"/>
        <w:tblW w:w="964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4"/>
        <w:gridCol w:w="1297"/>
        <w:gridCol w:w="1325"/>
        <w:gridCol w:w="1280"/>
        <w:gridCol w:w="411"/>
        <w:gridCol w:w="1438"/>
        <w:gridCol w:w="1335"/>
        <w:gridCol w:w="1446"/>
      </w:tblGrid>
      <w:tr w:rsidR="001B4158" w:rsidRPr="00341CE7" w14:paraId="2B7652C9" w14:textId="77777777" w:rsidTr="00EA0161">
        <w:trPr>
          <w:trHeight w:val="390"/>
          <w:jc w:val="center"/>
        </w:trPr>
        <w:tc>
          <w:tcPr>
            <w:tcW w:w="1114" w:type="dxa"/>
            <w:tcBorders>
              <w:top w:val="single" w:sz="4" w:space="0" w:color="auto"/>
            </w:tcBorders>
          </w:tcPr>
          <w:p w14:paraId="77CB0E19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bookmarkStart w:id="8" w:name="_Hlk500785500"/>
            <w:r w:rsidRPr="00AA36F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iposome</w:t>
            </w:r>
          </w:p>
        </w:tc>
        <w:tc>
          <w:tcPr>
            <w:tcW w:w="390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3E8C9D2" w14:textId="14C28272" w:rsidR="001B4158" w:rsidRPr="00341CE7" w:rsidRDefault="00724CF2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SAPA-</w:t>
            </w:r>
            <w:r w:rsidR="00D46C49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411" w:type="dxa"/>
            <w:tcBorders>
              <w:top w:val="single" w:sz="4" w:space="0" w:color="auto"/>
            </w:tcBorders>
          </w:tcPr>
          <w:p w14:paraId="54935721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2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3825EA9" w14:textId="471D6295" w:rsidR="001B4158" w:rsidRPr="00341CE7" w:rsidRDefault="00724CF2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OAPA-</w:t>
            </w:r>
            <w:r w:rsidR="00D46C49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</w:tr>
      <w:tr w:rsidR="001B4158" w:rsidRPr="00341CE7" w14:paraId="25941D1A" w14:textId="77777777" w:rsidTr="00EA0161">
        <w:trPr>
          <w:trHeight w:val="369"/>
          <w:jc w:val="center"/>
        </w:trPr>
        <w:tc>
          <w:tcPr>
            <w:tcW w:w="1114" w:type="dxa"/>
            <w:tcBorders>
              <w:bottom w:val="single" w:sz="4" w:space="0" w:color="auto"/>
            </w:tcBorders>
          </w:tcPr>
          <w:p w14:paraId="7552B73E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</w:t>
            </w:r>
          </w:p>
        </w:tc>
        <w:tc>
          <w:tcPr>
            <w:tcW w:w="1297" w:type="dxa"/>
            <w:tcBorders>
              <w:top w:val="single" w:sz="4" w:space="0" w:color="auto"/>
              <w:bottom w:val="single" w:sz="4" w:space="0" w:color="auto"/>
            </w:tcBorders>
          </w:tcPr>
          <w:p w14:paraId="014CB7A5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ize(nm)</w:t>
            </w:r>
          </w:p>
        </w:tc>
        <w:tc>
          <w:tcPr>
            <w:tcW w:w="1325" w:type="dxa"/>
            <w:tcBorders>
              <w:top w:val="single" w:sz="4" w:space="0" w:color="auto"/>
              <w:bottom w:val="single" w:sz="4" w:space="0" w:color="auto"/>
            </w:tcBorders>
          </w:tcPr>
          <w:p w14:paraId="772DDAA1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</w:tcPr>
          <w:p w14:paraId="35293A57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 (mV)</w:t>
            </w:r>
          </w:p>
        </w:tc>
        <w:tc>
          <w:tcPr>
            <w:tcW w:w="411" w:type="dxa"/>
            <w:tcBorders>
              <w:bottom w:val="single" w:sz="4" w:space="0" w:color="auto"/>
            </w:tcBorders>
          </w:tcPr>
          <w:p w14:paraId="09AFF78C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</w:tcPr>
          <w:p w14:paraId="3EB86477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ize (nm)</w:t>
            </w:r>
          </w:p>
        </w:tc>
        <w:tc>
          <w:tcPr>
            <w:tcW w:w="1335" w:type="dxa"/>
            <w:tcBorders>
              <w:top w:val="single" w:sz="4" w:space="0" w:color="auto"/>
              <w:bottom w:val="single" w:sz="4" w:space="0" w:color="auto"/>
            </w:tcBorders>
          </w:tcPr>
          <w:p w14:paraId="42F30252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14:paraId="7FACDC80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 (mV)</w:t>
            </w:r>
          </w:p>
        </w:tc>
      </w:tr>
      <w:tr w:rsidR="001B4158" w:rsidRPr="00341CE7" w14:paraId="4BDCB394" w14:textId="77777777" w:rsidTr="00EA0161">
        <w:trPr>
          <w:trHeight w:val="390"/>
          <w:jc w:val="center"/>
        </w:trPr>
        <w:tc>
          <w:tcPr>
            <w:tcW w:w="1114" w:type="dxa"/>
            <w:tcBorders>
              <w:top w:val="single" w:sz="4" w:space="0" w:color="auto"/>
            </w:tcBorders>
          </w:tcPr>
          <w:p w14:paraId="3E2D3900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1297" w:type="dxa"/>
            <w:tcBorders>
              <w:top w:val="single" w:sz="4" w:space="0" w:color="auto"/>
            </w:tcBorders>
          </w:tcPr>
          <w:p w14:paraId="67F08492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9.37±0.549</w:t>
            </w:r>
          </w:p>
        </w:tc>
        <w:tc>
          <w:tcPr>
            <w:tcW w:w="1325" w:type="dxa"/>
            <w:tcBorders>
              <w:top w:val="single" w:sz="4" w:space="0" w:color="auto"/>
            </w:tcBorders>
          </w:tcPr>
          <w:p w14:paraId="111AD180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84±0.007</w:t>
            </w:r>
          </w:p>
        </w:tc>
        <w:tc>
          <w:tcPr>
            <w:tcW w:w="1280" w:type="dxa"/>
            <w:tcBorders>
              <w:top w:val="single" w:sz="4" w:space="0" w:color="auto"/>
            </w:tcBorders>
          </w:tcPr>
          <w:p w14:paraId="4CE3C3A9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0.4±2.38</w:t>
            </w:r>
          </w:p>
        </w:tc>
        <w:tc>
          <w:tcPr>
            <w:tcW w:w="411" w:type="dxa"/>
            <w:tcBorders>
              <w:top w:val="single" w:sz="4" w:space="0" w:color="auto"/>
            </w:tcBorders>
          </w:tcPr>
          <w:p w14:paraId="58D61205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277E2BAD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9" w:name="_Hlk503871619"/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6.92±8.732</w:t>
            </w:r>
            <w:bookmarkEnd w:id="9"/>
          </w:p>
        </w:tc>
        <w:tc>
          <w:tcPr>
            <w:tcW w:w="1335" w:type="dxa"/>
            <w:tcBorders>
              <w:top w:val="single" w:sz="4" w:space="0" w:color="auto"/>
            </w:tcBorders>
          </w:tcPr>
          <w:p w14:paraId="2E5E47DE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04±0.014</w:t>
            </w:r>
          </w:p>
        </w:tc>
        <w:tc>
          <w:tcPr>
            <w:tcW w:w="1446" w:type="dxa"/>
            <w:tcBorders>
              <w:top w:val="single" w:sz="4" w:space="0" w:color="auto"/>
            </w:tcBorders>
          </w:tcPr>
          <w:p w14:paraId="71F7D614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10" w:name="_Hlk503871676"/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8.85±3.19</w:t>
            </w:r>
            <w:bookmarkEnd w:id="10"/>
          </w:p>
        </w:tc>
      </w:tr>
      <w:tr w:rsidR="001B4158" w:rsidRPr="00341CE7" w14:paraId="543187FE" w14:textId="77777777" w:rsidTr="00EA0161">
        <w:trPr>
          <w:trHeight w:val="369"/>
          <w:jc w:val="center"/>
        </w:trPr>
        <w:tc>
          <w:tcPr>
            <w:tcW w:w="1114" w:type="dxa"/>
          </w:tcPr>
          <w:p w14:paraId="6CE20769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.0</w:t>
            </w:r>
          </w:p>
        </w:tc>
        <w:tc>
          <w:tcPr>
            <w:tcW w:w="1297" w:type="dxa"/>
          </w:tcPr>
          <w:p w14:paraId="36432E66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4.0±2.972</w:t>
            </w:r>
          </w:p>
        </w:tc>
        <w:tc>
          <w:tcPr>
            <w:tcW w:w="1325" w:type="dxa"/>
          </w:tcPr>
          <w:p w14:paraId="4A57BE3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629±0.107</w:t>
            </w:r>
          </w:p>
        </w:tc>
        <w:tc>
          <w:tcPr>
            <w:tcW w:w="1280" w:type="dxa"/>
          </w:tcPr>
          <w:p w14:paraId="232948E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0±0.176</w:t>
            </w:r>
          </w:p>
        </w:tc>
        <w:tc>
          <w:tcPr>
            <w:tcW w:w="411" w:type="dxa"/>
          </w:tcPr>
          <w:p w14:paraId="01DEA89A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</w:tcPr>
          <w:p w14:paraId="55F6D7E3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11" w:name="_Hlk503871639"/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62.8±0.012</w:t>
            </w:r>
            <w:bookmarkEnd w:id="11"/>
          </w:p>
        </w:tc>
        <w:tc>
          <w:tcPr>
            <w:tcW w:w="1335" w:type="dxa"/>
          </w:tcPr>
          <w:p w14:paraId="79C5054B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76±0.012</w:t>
            </w:r>
          </w:p>
        </w:tc>
        <w:tc>
          <w:tcPr>
            <w:tcW w:w="1446" w:type="dxa"/>
          </w:tcPr>
          <w:p w14:paraId="1668F952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12" w:name="_Hlk503871698"/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54±0.101</w:t>
            </w:r>
            <w:bookmarkEnd w:id="12"/>
          </w:p>
        </w:tc>
      </w:tr>
      <w:tr w:rsidR="001B4158" w:rsidRPr="00341CE7" w14:paraId="15D1A790" w14:textId="77777777" w:rsidTr="00EA0161">
        <w:trPr>
          <w:trHeight w:val="390"/>
          <w:jc w:val="center"/>
        </w:trPr>
        <w:tc>
          <w:tcPr>
            <w:tcW w:w="1114" w:type="dxa"/>
            <w:tcBorders>
              <w:bottom w:val="single" w:sz="4" w:space="0" w:color="auto"/>
            </w:tcBorders>
          </w:tcPr>
          <w:p w14:paraId="0B3B06E0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.5</w:t>
            </w:r>
          </w:p>
        </w:tc>
        <w:tc>
          <w:tcPr>
            <w:tcW w:w="1297" w:type="dxa"/>
            <w:tcBorders>
              <w:bottom w:val="single" w:sz="4" w:space="0" w:color="auto"/>
            </w:tcBorders>
          </w:tcPr>
          <w:p w14:paraId="72836C8E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8.8±1.680</w:t>
            </w:r>
          </w:p>
        </w:tc>
        <w:tc>
          <w:tcPr>
            <w:tcW w:w="1325" w:type="dxa"/>
            <w:tcBorders>
              <w:bottom w:val="single" w:sz="4" w:space="0" w:color="auto"/>
            </w:tcBorders>
          </w:tcPr>
          <w:p w14:paraId="36E871BB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70±0.016</w:t>
            </w:r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14:paraId="0E5FED60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05±0.659</w:t>
            </w:r>
          </w:p>
        </w:tc>
        <w:tc>
          <w:tcPr>
            <w:tcW w:w="411" w:type="dxa"/>
            <w:tcBorders>
              <w:bottom w:val="single" w:sz="4" w:space="0" w:color="auto"/>
            </w:tcBorders>
          </w:tcPr>
          <w:p w14:paraId="11223892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38" w:type="dxa"/>
            <w:tcBorders>
              <w:bottom w:val="single" w:sz="4" w:space="0" w:color="auto"/>
            </w:tcBorders>
          </w:tcPr>
          <w:p w14:paraId="68E0F175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14.5±12.54</w:t>
            </w:r>
          </w:p>
        </w:tc>
        <w:tc>
          <w:tcPr>
            <w:tcW w:w="1335" w:type="dxa"/>
            <w:tcBorders>
              <w:bottom w:val="single" w:sz="4" w:space="0" w:color="auto"/>
            </w:tcBorders>
          </w:tcPr>
          <w:p w14:paraId="189C0D1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08±0.023</w:t>
            </w:r>
          </w:p>
        </w:tc>
        <w:tc>
          <w:tcPr>
            <w:tcW w:w="1446" w:type="dxa"/>
            <w:tcBorders>
              <w:bottom w:val="single" w:sz="4" w:space="0" w:color="auto"/>
            </w:tcBorders>
          </w:tcPr>
          <w:p w14:paraId="35AF014D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667±0.654</w:t>
            </w:r>
          </w:p>
        </w:tc>
      </w:tr>
      <w:bookmarkEnd w:id="8"/>
    </w:tbl>
    <w:p w14:paraId="271608D2" w14:textId="77777777" w:rsidR="001B4158" w:rsidRPr="00341CE7" w:rsidRDefault="001B4158" w:rsidP="001B415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35D1B09" w14:textId="6E9151AC" w:rsidR="001B4158" w:rsidRPr="00341CE7" w:rsidRDefault="001B4158" w:rsidP="001B415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Table </w:t>
      </w:r>
      <w:r w:rsidR="007B2432"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1</w:t>
      </w:r>
      <w:r w:rsidRPr="00341CE7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b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: Effect of pH on Particle size, PDI and ZP value for different </w:t>
      </w:r>
      <w:r w:rsidRPr="00341CE7">
        <w:rPr>
          <w:rFonts w:ascii="Times New Roman" w:hAnsi="Times New Roman" w:cs="Times New Roman"/>
          <w:noProof/>
          <w:color w:val="000000" w:themeColor="text1"/>
          <w:sz w:val="18"/>
          <w:szCs w:val="18"/>
        </w:rPr>
        <w:t>pH-sensitive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46C49">
        <w:rPr>
          <w:rFonts w:ascii="Times New Roman" w:hAnsi="Times New Roman" w:cs="Times New Roman"/>
          <w:color w:val="000000" w:themeColor="text1"/>
          <w:sz w:val="18"/>
          <w:szCs w:val="18"/>
        </w:rPr>
        <w:t>VAN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loaded liposomes.</w:t>
      </w:r>
    </w:p>
    <w:tbl>
      <w:tblPr>
        <w:tblStyle w:val="TableGrid2"/>
        <w:tblW w:w="947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2"/>
        <w:gridCol w:w="1253"/>
        <w:gridCol w:w="1302"/>
        <w:gridCol w:w="1272"/>
        <w:gridCol w:w="280"/>
        <w:gridCol w:w="1253"/>
        <w:gridCol w:w="1337"/>
        <w:gridCol w:w="1560"/>
      </w:tblGrid>
      <w:tr w:rsidR="001B4158" w:rsidRPr="00341CE7" w14:paraId="238F5F2A" w14:textId="77777777" w:rsidTr="00EA0161">
        <w:trPr>
          <w:trHeight w:val="325"/>
          <w:jc w:val="center"/>
        </w:trPr>
        <w:tc>
          <w:tcPr>
            <w:tcW w:w="1222" w:type="dxa"/>
            <w:tcBorders>
              <w:top w:val="single" w:sz="4" w:space="0" w:color="auto"/>
            </w:tcBorders>
          </w:tcPr>
          <w:p w14:paraId="75E2EB54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 xml:space="preserve">Liposome 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D6AE529" w14:textId="3FD1CC58" w:rsidR="001B4158" w:rsidRPr="00341CE7" w:rsidRDefault="00724CF2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LAPA-</w:t>
            </w:r>
            <w:r w:rsidR="00D46C49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80" w:type="dxa"/>
            <w:tcBorders>
              <w:top w:val="single" w:sz="4" w:space="0" w:color="auto"/>
            </w:tcBorders>
          </w:tcPr>
          <w:p w14:paraId="28E62240" w14:textId="77777777" w:rsidR="001B4158" w:rsidRPr="00341CE7" w:rsidRDefault="001B4158" w:rsidP="001B4158">
            <w:pPr>
              <w:spacing w:line="360" w:lineRule="auto"/>
              <w:ind w:left="12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1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FBCA840" w14:textId="0169891D" w:rsidR="001B4158" w:rsidRPr="00341CE7" w:rsidRDefault="00724CF2" w:rsidP="001B4158">
            <w:pPr>
              <w:spacing w:line="360" w:lineRule="auto"/>
              <w:ind w:left="12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DLLAPA-</w:t>
            </w:r>
            <w:r w:rsidR="00D46C49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</w:tr>
      <w:tr w:rsidR="001B4158" w:rsidRPr="00341CE7" w14:paraId="67528FFD" w14:textId="77777777" w:rsidTr="00EA0161">
        <w:trPr>
          <w:trHeight w:val="308"/>
          <w:jc w:val="center"/>
        </w:trPr>
        <w:tc>
          <w:tcPr>
            <w:tcW w:w="1222" w:type="dxa"/>
            <w:tcBorders>
              <w:bottom w:val="single" w:sz="4" w:space="0" w:color="auto"/>
            </w:tcBorders>
          </w:tcPr>
          <w:p w14:paraId="4E42A5C6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</w:t>
            </w: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</w:tcPr>
          <w:p w14:paraId="6DDE7CC3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ize (nm)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</w:tcPr>
          <w:p w14:paraId="0B652AE5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1272" w:type="dxa"/>
            <w:tcBorders>
              <w:top w:val="single" w:sz="4" w:space="0" w:color="auto"/>
              <w:bottom w:val="single" w:sz="4" w:space="0" w:color="auto"/>
            </w:tcBorders>
          </w:tcPr>
          <w:p w14:paraId="432B55F4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(mV)</w:t>
            </w:r>
          </w:p>
        </w:tc>
        <w:tc>
          <w:tcPr>
            <w:tcW w:w="280" w:type="dxa"/>
            <w:tcBorders>
              <w:bottom w:val="single" w:sz="4" w:space="0" w:color="auto"/>
            </w:tcBorders>
          </w:tcPr>
          <w:p w14:paraId="708D456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53" w:type="dxa"/>
            <w:tcBorders>
              <w:top w:val="single" w:sz="4" w:space="0" w:color="auto"/>
              <w:bottom w:val="single" w:sz="4" w:space="0" w:color="auto"/>
            </w:tcBorders>
          </w:tcPr>
          <w:p w14:paraId="76ACA9D4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ize (nm)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58FC1E61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B264C86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 (mV)</w:t>
            </w:r>
          </w:p>
        </w:tc>
      </w:tr>
      <w:tr w:rsidR="001B4158" w:rsidRPr="00341CE7" w14:paraId="51CF3E52" w14:textId="77777777" w:rsidTr="00EA0161">
        <w:trPr>
          <w:trHeight w:val="457"/>
          <w:jc w:val="center"/>
        </w:trPr>
        <w:tc>
          <w:tcPr>
            <w:tcW w:w="1222" w:type="dxa"/>
            <w:tcBorders>
              <w:top w:val="single" w:sz="4" w:space="0" w:color="auto"/>
            </w:tcBorders>
          </w:tcPr>
          <w:p w14:paraId="656AB88C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13" w:name="_Hlk508054479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1253" w:type="dxa"/>
            <w:tcBorders>
              <w:top w:val="single" w:sz="4" w:space="0" w:color="auto"/>
            </w:tcBorders>
          </w:tcPr>
          <w:p w14:paraId="4A36B251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6.26±11.76</w:t>
            </w:r>
          </w:p>
        </w:tc>
        <w:tc>
          <w:tcPr>
            <w:tcW w:w="1302" w:type="dxa"/>
            <w:tcBorders>
              <w:top w:val="single" w:sz="4" w:space="0" w:color="auto"/>
            </w:tcBorders>
          </w:tcPr>
          <w:p w14:paraId="2F63B700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03±0.010</w:t>
            </w:r>
          </w:p>
        </w:tc>
        <w:tc>
          <w:tcPr>
            <w:tcW w:w="1272" w:type="dxa"/>
            <w:tcBorders>
              <w:top w:val="single" w:sz="4" w:space="0" w:color="auto"/>
            </w:tcBorders>
          </w:tcPr>
          <w:p w14:paraId="1F70523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1.3±2.22</w:t>
            </w:r>
          </w:p>
        </w:tc>
        <w:tc>
          <w:tcPr>
            <w:tcW w:w="280" w:type="dxa"/>
            <w:tcBorders>
              <w:top w:val="single" w:sz="4" w:space="0" w:color="auto"/>
            </w:tcBorders>
          </w:tcPr>
          <w:p w14:paraId="330EF24E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53" w:type="dxa"/>
            <w:tcBorders>
              <w:top w:val="single" w:sz="4" w:space="0" w:color="auto"/>
            </w:tcBorders>
          </w:tcPr>
          <w:p w14:paraId="5F726A82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8.52±5.078</w:t>
            </w:r>
          </w:p>
        </w:tc>
        <w:tc>
          <w:tcPr>
            <w:tcW w:w="1337" w:type="dxa"/>
            <w:tcBorders>
              <w:top w:val="single" w:sz="4" w:space="0" w:color="auto"/>
            </w:tcBorders>
          </w:tcPr>
          <w:p w14:paraId="436CE4B4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51±0.016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438EA14F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1.8±2.99</w:t>
            </w:r>
          </w:p>
        </w:tc>
      </w:tr>
      <w:tr w:rsidR="001B4158" w:rsidRPr="00341CE7" w14:paraId="60AB0BF4" w14:textId="77777777" w:rsidTr="00EA0161">
        <w:trPr>
          <w:trHeight w:val="308"/>
          <w:jc w:val="center"/>
        </w:trPr>
        <w:tc>
          <w:tcPr>
            <w:tcW w:w="1222" w:type="dxa"/>
          </w:tcPr>
          <w:p w14:paraId="1696BBD7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bookmarkStart w:id="14" w:name="_Hlk508054534"/>
            <w:bookmarkEnd w:id="13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.0</w:t>
            </w:r>
          </w:p>
        </w:tc>
        <w:tc>
          <w:tcPr>
            <w:tcW w:w="1253" w:type="dxa"/>
          </w:tcPr>
          <w:p w14:paraId="2FB0D7BC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8±1.908</w:t>
            </w:r>
          </w:p>
        </w:tc>
        <w:tc>
          <w:tcPr>
            <w:tcW w:w="1302" w:type="dxa"/>
          </w:tcPr>
          <w:p w14:paraId="2E511CB7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29+0.019</w:t>
            </w:r>
          </w:p>
        </w:tc>
        <w:tc>
          <w:tcPr>
            <w:tcW w:w="1272" w:type="dxa"/>
          </w:tcPr>
          <w:p w14:paraId="78C77504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02±0.1012</w:t>
            </w:r>
          </w:p>
        </w:tc>
        <w:tc>
          <w:tcPr>
            <w:tcW w:w="280" w:type="dxa"/>
          </w:tcPr>
          <w:p w14:paraId="16E100CF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53" w:type="dxa"/>
          </w:tcPr>
          <w:p w14:paraId="50E8BD7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1.2±24.41</w:t>
            </w:r>
          </w:p>
        </w:tc>
        <w:tc>
          <w:tcPr>
            <w:tcW w:w="1337" w:type="dxa"/>
          </w:tcPr>
          <w:p w14:paraId="0BB98E3F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644±0.230</w:t>
            </w:r>
          </w:p>
        </w:tc>
        <w:tc>
          <w:tcPr>
            <w:tcW w:w="1560" w:type="dxa"/>
          </w:tcPr>
          <w:p w14:paraId="6892BEB5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.26±0.427</w:t>
            </w:r>
          </w:p>
        </w:tc>
      </w:tr>
      <w:bookmarkEnd w:id="14"/>
      <w:tr w:rsidR="001B4158" w:rsidRPr="00341CE7" w14:paraId="0B922C57" w14:textId="77777777" w:rsidTr="00EA0161">
        <w:trPr>
          <w:trHeight w:val="325"/>
          <w:jc w:val="center"/>
        </w:trPr>
        <w:tc>
          <w:tcPr>
            <w:tcW w:w="1222" w:type="dxa"/>
            <w:tcBorders>
              <w:bottom w:val="single" w:sz="4" w:space="0" w:color="auto"/>
            </w:tcBorders>
          </w:tcPr>
          <w:p w14:paraId="1CF6868E" w14:textId="77777777" w:rsidR="001B4158" w:rsidRPr="00AA36FD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.5</w:t>
            </w:r>
          </w:p>
        </w:tc>
        <w:tc>
          <w:tcPr>
            <w:tcW w:w="1253" w:type="dxa"/>
            <w:tcBorders>
              <w:bottom w:val="single" w:sz="4" w:space="0" w:color="auto"/>
            </w:tcBorders>
          </w:tcPr>
          <w:p w14:paraId="3894B32E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7.37±8.928</w:t>
            </w:r>
          </w:p>
        </w:tc>
        <w:tc>
          <w:tcPr>
            <w:tcW w:w="1302" w:type="dxa"/>
            <w:tcBorders>
              <w:bottom w:val="single" w:sz="4" w:space="0" w:color="auto"/>
            </w:tcBorders>
          </w:tcPr>
          <w:p w14:paraId="3BAAAB07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350±0.235</w:t>
            </w:r>
          </w:p>
        </w:tc>
        <w:tc>
          <w:tcPr>
            <w:tcW w:w="1272" w:type="dxa"/>
            <w:tcBorders>
              <w:bottom w:val="single" w:sz="4" w:space="0" w:color="auto"/>
            </w:tcBorders>
          </w:tcPr>
          <w:p w14:paraId="1D6FF1AE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.10±0.583</w:t>
            </w:r>
          </w:p>
        </w:tc>
        <w:tc>
          <w:tcPr>
            <w:tcW w:w="280" w:type="dxa"/>
            <w:tcBorders>
              <w:bottom w:val="single" w:sz="4" w:space="0" w:color="auto"/>
            </w:tcBorders>
          </w:tcPr>
          <w:p w14:paraId="6A975449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253" w:type="dxa"/>
            <w:tcBorders>
              <w:bottom w:val="single" w:sz="4" w:space="0" w:color="auto"/>
            </w:tcBorders>
          </w:tcPr>
          <w:p w14:paraId="4A895793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82±31.58</w:t>
            </w:r>
          </w:p>
        </w:tc>
        <w:tc>
          <w:tcPr>
            <w:tcW w:w="1337" w:type="dxa"/>
            <w:tcBorders>
              <w:bottom w:val="single" w:sz="4" w:space="0" w:color="auto"/>
            </w:tcBorders>
          </w:tcPr>
          <w:p w14:paraId="11F18131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532±0.170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14:paraId="78F5DFA8" w14:textId="77777777" w:rsidR="001B4158" w:rsidRPr="00341CE7" w:rsidRDefault="001B4158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0.318±0.746</w:t>
            </w:r>
          </w:p>
        </w:tc>
      </w:tr>
    </w:tbl>
    <w:p w14:paraId="072344E2" w14:textId="77777777" w:rsidR="00AA36FD" w:rsidRDefault="00AA36FD" w:rsidP="007C00ED">
      <w:pPr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011D2CCE" w14:textId="32B80C68" w:rsidR="00106D7D" w:rsidRPr="00341CE7" w:rsidRDefault="00106D7D" w:rsidP="007C00ED">
      <w:pPr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Table 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2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a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: </w:t>
      </w:r>
      <w:r w:rsidRPr="00341CE7">
        <w:rPr>
          <w:rFonts w:ascii="Times New Roman" w:hAnsi="Times New Roman" w:cs="Times New Roman"/>
          <w:i/>
          <w:color w:val="000000" w:themeColor="text1"/>
          <w:sz w:val="18"/>
          <w:szCs w:val="18"/>
        </w:rPr>
        <w:t>In vitro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46C49">
        <w:rPr>
          <w:rFonts w:ascii="Times New Roman" w:hAnsi="Times New Roman" w:cs="Times New Roman"/>
          <w:color w:val="000000" w:themeColor="text1"/>
          <w:sz w:val="18"/>
          <w:szCs w:val="18"/>
        </w:rPr>
        <w:t>VAN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lease data from the different Liposome formulations at pH 7.4</w:t>
      </w:r>
    </w:p>
    <w:p w14:paraId="302D1281" w14:textId="77777777" w:rsidR="007C00ED" w:rsidRPr="00341CE7" w:rsidRDefault="007C00ED" w:rsidP="007C00ED">
      <w:pPr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tbl>
      <w:tblPr>
        <w:tblStyle w:val="TableGrid"/>
        <w:tblW w:w="10365" w:type="dxa"/>
        <w:tblInd w:w="-18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1349"/>
        <w:gridCol w:w="720"/>
        <w:gridCol w:w="720"/>
        <w:gridCol w:w="630"/>
        <w:gridCol w:w="810"/>
        <w:gridCol w:w="720"/>
        <w:gridCol w:w="630"/>
        <w:gridCol w:w="720"/>
        <w:gridCol w:w="720"/>
        <w:gridCol w:w="630"/>
        <w:gridCol w:w="720"/>
        <w:gridCol w:w="720"/>
        <w:gridCol w:w="646"/>
        <w:gridCol w:w="6"/>
      </w:tblGrid>
      <w:tr w:rsidR="00106D7D" w:rsidRPr="00341CE7" w14:paraId="02A12514" w14:textId="77777777" w:rsidTr="00EA0161">
        <w:trPr>
          <w:trHeight w:val="260"/>
        </w:trPr>
        <w:tc>
          <w:tcPr>
            <w:tcW w:w="624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49663FF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349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887260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Name of release model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3CB7039" w14:textId="50F4EB1A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S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E9D4134" w14:textId="23F0C115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O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1DB4387" w14:textId="4003162E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L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09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3BA7180" w14:textId="50C7FA71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LL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</w:tr>
      <w:tr w:rsidR="00106D7D" w:rsidRPr="00341CE7" w14:paraId="7B56CB7A" w14:textId="77777777" w:rsidTr="00EA0161">
        <w:trPr>
          <w:gridAfter w:val="1"/>
          <w:wAfter w:w="6" w:type="dxa"/>
          <w:trHeight w:val="251"/>
        </w:trPr>
        <w:tc>
          <w:tcPr>
            <w:tcW w:w="624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18211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49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BB663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B4D7FE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72FDF8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29E795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4A19C6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6FAE6AD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27055F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A9E936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08A033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A9B67D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ECA8FA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F60D5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6B102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</w:tr>
      <w:tr w:rsidR="00106D7D" w:rsidRPr="00341CE7" w14:paraId="78DC758F" w14:textId="77777777" w:rsidTr="00EA0161">
        <w:trPr>
          <w:gridAfter w:val="1"/>
          <w:wAfter w:w="6" w:type="dxa"/>
          <w:trHeight w:val="260"/>
        </w:trPr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BC91370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BFB7CE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Zero orde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F4E77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427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5FB56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7.7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9BE80FD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0.5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C67449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562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0BE8D0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6.0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340B6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7.6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A7009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418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DCE1F9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7.63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79E6D9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0.40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3DF519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606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49BA8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7.45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85175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0.07</w:t>
            </w:r>
          </w:p>
        </w:tc>
      </w:tr>
      <w:tr w:rsidR="00106D7D" w:rsidRPr="00341CE7" w14:paraId="6A9DCCC0" w14:textId="77777777" w:rsidTr="00EA0161">
        <w:trPr>
          <w:gridAfter w:val="1"/>
          <w:wAfter w:w="6" w:type="dxa"/>
          <w:trHeight w:val="116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96E7CF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47C99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First Ord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0D741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45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2B156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4.2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E01C9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4.1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B53AA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60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97C6E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.29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B6422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7.8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15329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42323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.49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8CD7F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4.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453DB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11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5CCD4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2.88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3AE63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3.49</w:t>
            </w:r>
          </w:p>
        </w:tc>
      </w:tr>
      <w:tr w:rsidR="00106D7D" w:rsidRPr="00341CE7" w14:paraId="1ED0F2FA" w14:textId="77777777" w:rsidTr="00EA0161">
        <w:trPr>
          <w:gridAfter w:val="1"/>
          <w:wAfter w:w="6" w:type="dxa"/>
          <w:trHeight w:val="197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C4D19E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AA7B8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Higuchi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50ED4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ABF92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.919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828C7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6.4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535A4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63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BBB76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.77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77C13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1.0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53B0EF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B9692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.69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04C89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5.4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8F987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69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D866F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610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6F20C5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1.70</w:t>
            </w:r>
          </w:p>
        </w:tc>
      </w:tr>
      <w:tr w:rsidR="00106D7D" w:rsidRPr="00341CE7" w14:paraId="10009104" w14:textId="77777777" w:rsidTr="00EA0161">
        <w:trPr>
          <w:gridAfter w:val="1"/>
          <w:wAfter w:w="6" w:type="dxa"/>
          <w:trHeight w:val="36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061438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42996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Korsmeyer-Peppas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042EA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7EB0E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549D6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264C9C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83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55C34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.37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307E0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8.9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5E9EF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8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705BE3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9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5F960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6.0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0A838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87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664796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.231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9165F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2.55</w:t>
            </w:r>
          </w:p>
        </w:tc>
      </w:tr>
      <w:tr w:rsidR="00106D7D" w:rsidRPr="00341CE7" w14:paraId="6F38B9D5" w14:textId="77777777" w:rsidTr="00EA0161">
        <w:trPr>
          <w:gridAfter w:val="1"/>
          <w:wAfter w:w="6" w:type="dxa"/>
          <w:trHeight w:val="266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C7FE5B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75898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Weibul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28E64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1794B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1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B0FAEC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5.5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97081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7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1DA0A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.92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A9527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3.8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CDFF6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88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CC715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.04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248BF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8.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1A648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5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8ED11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455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4F7BDC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4.30</w:t>
            </w:r>
          </w:p>
        </w:tc>
      </w:tr>
      <w:tr w:rsidR="00106D7D" w:rsidRPr="00341CE7" w14:paraId="173FA673" w14:textId="77777777" w:rsidTr="00EA0161">
        <w:trPr>
          <w:gridAfter w:val="1"/>
          <w:wAfter w:w="6" w:type="dxa"/>
          <w:trHeight w:val="395"/>
        </w:trPr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E3E1D35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FF36BC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Hixson-Crowel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87A459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92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CCE10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60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FE20A0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1.8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DA7C71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4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8DDD0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.20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565324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1.6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47AF3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81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71A3C8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59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491F06C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1.4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C13B1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105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904FC1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4.45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F478ED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5.98</w:t>
            </w:r>
          </w:p>
        </w:tc>
      </w:tr>
    </w:tbl>
    <w:p w14:paraId="574C9847" w14:textId="77777777" w:rsidR="00106D7D" w:rsidRPr="00B07AFA" w:rsidRDefault="00106D7D">
      <w:pPr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</w:p>
    <w:p w14:paraId="7FE1432B" w14:textId="76855729" w:rsidR="00106D7D" w:rsidRPr="00341CE7" w:rsidRDefault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Table 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2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b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: </w:t>
      </w:r>
      <w:r w:rsidRPr="003B4737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In vitro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D46C49">
        <w:rPr>
          <w:rFonts w:ascii="Times New Roman" w:hAnsi="Times New Roman" w:cs="Times New Roman"/>
          <w:color w:val="000000" w:themeColor="text1"/>
          <w:sz w:val="18"/>
          <w:szCs w:val="18"/>
        </w:rPr>
        <w:t>VAN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lease data from the different Liposome formulations at pH 6.0</w:t>
      </w:r>
    </w:p>
    <w:tbl>
      <w:tblPr>
        <w:tblStyle w:val="TableGrid"/>
        <w:tblW w:w="10365" w:type="dxa"/>
        <w:tblInd w:w="-18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4"/>
        <w:gridCol w:w="1439"/>
        <w:gridCol w:w="720"/>
        <w:gridCol w:w="720"/>
        <w:gridCol w:w="630"/>
        <w:gridCol w:w="720"/>
        <w:gridCol w:w="720"/>
        <w:gridCol w:w="630"/>
        <w:gridCol w:w="720"/>
        <w:gridCol w:w="720"/>
        <w:gridCol w:w="630"/>
        <w:gridCol w:w="720"/>
        <w:gridCol w:w="720"/>
        <w:gridCol w:w="646"/>
        <w:gridCol w:w="6"/>
      </w:tblGrid>
      <w:tr w:rsidR="00106D7D" w:rsidRPr="00341CE7" w14:paraId="3EF666F0" w14:textId="77777777" w:rsidTr="00EA0161">
        <w:trPr>
          <w:trHeight w:val="260"/>
        </w:trPr>
        <w:tc>
          <w:tcPr>
            <w:tcW w:w="62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154AE89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43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8B883F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Name of release model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9ABEF3A" w14:textId="3280649E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S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4056301" w14:textId="70E1FB00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O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DB3FC86" w14:textId="18881235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L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209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EB6E62" w14:textId="2A8A91CD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DLLAPA-</w:t>
            </w:r>
            <w:r w:rsidR="00D46C49">
              <w:rPr>
                <w:rFonts w:ascii="Times New Roman" w:hAnsi="Times New Roman" w:cs="Times New Roman"/>
                <w:sz w:val="18"/>
                <w:szCs w:val="18"/>
              </w:rPr>
              <w:t>VAN</w:t>
            </w: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Lipo</w:t>
            </w:r>
            <w:proofErr w:type="spellEnd"/>
          </w:p>
        </w:tc>
      </w:tr>
      <w:tr w:rsidR="00106D7D" w:rsidRPr="00341CE7" w14:paraId="3381ED72" w14:textId="77777777" w:rsidTr="00EA0161">
        <w:trPr>
          <w:gridAfter w:val="1"/>
          <w:wAfter w:w="6" w:type="dxa"/>
          <w:trHeight w:val="251"/>
        </w:trPr>
        <w:tc>
          <w:tcPr>
            <w:tcW w:w="62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D7EE0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3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D2C75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4368E8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C05B74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255763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3A4D7D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5F97EB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7E3B7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BD3FE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48F5F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D11641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39B24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341CE7"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37830A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RSME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4EFEDC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AIC</w:t>
            </w:r>
          </w:p>
        </w:tc>
      </w:tr>
      <w:tr w:rsidR="00106D7D" w:rsidRPr="00341CE7" w14:paraId="1B1EA744" w14:textId="77777777" w:rsidTr="00EA0161">
        <w:trPr>
          <w:gridAfter w:val="1"/>
          <w:wAfter w:w="6" w:type="dxa"/>
          <w:trHeight w:val="260"/>
        </w:trPr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A7EF586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39DD79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Zero order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9659C3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003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A27DA2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1.14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5E9E08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4.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56FE9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078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70FFF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2.15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6190AF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5.3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9C663D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067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AF145A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1.71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50954D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5.0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08485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380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2CB3C9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9.37</w:t>
            </w:r>
          </w:p>
        </w:tc>
        <w:tc>
          <w:tcPr>
            <w:tcW w:w="64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9DF6B2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2.49</w:t>
            </w:r>
          </w:p>
        </w:tc>
      </w:tr>
      <w:tr w:rsidR="00106D7D" w:rsidRPr="00341CE7" w14:paraId="639F2B1B" w14:textId="77777777" w:rsidTr="00EA0161">
        <w:trPr>
          <w:gridAfter w:val="1"/>
          <w:wAfter w:w="6" w:type="dxa"/>
          <w:trHeight w:val="116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039BFF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84334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First Order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FA94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3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FEA12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.63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7A09C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4.7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D6B7C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0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54C05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04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63468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0.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95BE7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2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B822F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.09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22016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6.4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39C6B3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69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C9E98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.056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11DED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7.22</w:t>
            </w:r>
          </w:p>
        </w:tc>
      </w:tr>
      <w:tr w:rsidR="00106D7D" w:rsidRPr="00341CE7" w14:paraId="56ADAFC1" w14:textId="77777777" w:rsidTr="00EA0161">
        <w:trPr>
          <w:gridAfter w:val="1"/>
          <w:wAfter w:w="6" w:type="dxa"/>
          <w:trHeight w:val="197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45A9CF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9065D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Higuchi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9F6B2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84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DDA72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18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627F07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0.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AFECA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9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217D7CD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28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BED8B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0.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8BFD0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1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875EF2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.93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635759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9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1AB81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56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1429A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5.027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8E144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2.53</w:t>
            </w:r>
          </w:p>
        </w:tc>
      </w:tr>
      <w:tr w:rsidR="00106D7D" w:rsidRPr="00341CE7" w14:paraId="704F7203" w14:textId="77777777" w:rsidTr="00EA0161">
        <w:trPr>
          <w:gridAfter w:val="1"/>
          <w:wAfter w:w="6" w:type="dxa"/>
          <w:trHeight w:val="368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03C5A86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69B79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Korsmeyer-Peppas</w:t>
            </w:r>
            <w:proofErr w:type="spellEnd"/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B53828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4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382C9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40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D14C4A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1.5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0C8FBE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6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75BB6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16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A2D4A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7.6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C5D98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76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36BA0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.23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8A876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8.0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79B93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4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C22B7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568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09996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3.75</w:t>
            </w:r>
          </w:p>
        </w:tc>
      </w:tr>
      <w:tr w:rsidR="00106D7D" w:rsidRPr="00341CE7" w14:paraId="6A143F4F" w14:textId="77777777" w:rsidTr="00EA0161">
        <w:trPr>
          <w:gridAfter w:val="1"/>
          <w:wAfter w:w="6" w:type="dxa"/>
          <w:trHeight w:val="266"/>
        </w:trPr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2D5DC9E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17D793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Weibull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5A0B27C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5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EC280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25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C8340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9.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803C04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6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8B58F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22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FE1E5B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8.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363E01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8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F5598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.87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67917A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46.4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8CC905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95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08818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.326</w:t>
            </w:r>
          </w:p>
        </w:tc>
        <w:tc>
          <w:tcPr>
            <w:tcW w:w="64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35D3703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1.07</w:t>
            </w:r>
          </w:p>
        </w:tc>
      </w:tr>
      <w:tr w:rsidR="00106D7D" w:rsidRPr="00341CE7" w14:paraId="6143F2FE" w14:textId="77777777" w:rsidTr="00EA0161">
        <w:trPr>
          <w:gridAfter w:val="1"/>
          <w:wAfter w:w="6" w:type="dxa"/>
          <w:trHeight w:val="395"/>
        </w:trPr>
        <w:tc>
          <w:tcPr>
            <w:tcW w:w="62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CDB602" w14:textId="77777777" w:rsidR="00106D7D" w:rsidRPr="00AA36FD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FCC2B50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Hixson-Crowell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6A68BEE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737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530A92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0.7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2C9461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9.6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E931CB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5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CC1D7C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.86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37F965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5.3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B7E936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888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A7AB9BF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.88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134BB6A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72.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F06A1F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937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C80F72B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.032</w:t>
            </w:r>
          </w:p>
        </w:tc>
        <w:tc>
          <w:tcPr>
            <w:tcW w:w="64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A97166C" w14:textId="77777777" w:rsidR="00106D7D" w:rsidRPr="00341CE7" w:rsidRDefault="00106D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6.47</w:t>
            </w:r>
          </w:p>
        </w:tc>
      </w:tr>
      <w:bookmarkEnd w:id="7"/>
    </w:tbl>
    <w:p w14:paraId="7C57CE45" w14:textId="77777777" w:rsidR="003B7E43" w:rsidRDefault="003B7E43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FCC5C1F" w14:textId="77777777" w:rsidR="00EA0161" w:rsidRDefault="00EA0161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DF715F5" w14:textId="77777777" w:rsidR="00EA0161" w:rsidRDefault="00EA0161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6B124C37" w14:textId="77777777" w:rsidR="00EA0161" w:rsidRDefault="00EA0161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802CF9E" w14:textId="77777777" w:rsidR="00EA0161" w:rsidRDefault="00EA0161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58BBD91" w14:textId="762DF96A" w:rsidR="001B4158" w:rsidRPr="00341CE7" w:rsidRDefault="001B4158" w:rsidP="00106D7D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lastRenderedPageBreak/>
        <w:t xml:space="preserve">Table 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3</w:t>
      </w: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. </w:t>
      </w:r>
      <w:r w:rsidR="00B97E73" w:rsidRPr="003B4737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In vitro</w:t>
      </w:r>
      <w:r w:rsidR="00B97E73"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release best fit values for different formulation at pH 7.4 and 6.0 </w:t>
      </w:r>
    </w:p>
    <w:tbl>
      <w:tblPr>
        <w:tblStyle w:val="TableGrid3"/>
        <w:tblW w:w="7807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47"/>
        <w:gridCol w:w="900"/>
        <w:gridCol w:w="1530"/>
        <w:gridCol w:w="1620"/>
        <w:gridCol w:w="1710"/>
      </w:tblGrid>
      <w:tr w:rsidR="007C00ED" w:rsidRPr="00341CE7" w14:paraId="27FBFE0A" w14:textId="77777777" w:rsidTr="00EA0161">
        <w:trPr>
          <w:trHeight w:val="209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</w:tcPr>
          <w:p w14:paraId="6CF44EE5" w14:textId="77777777" w:rsidR="007C00ED" w:rsidRPr="00AA36FD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H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383A49E" w14:textId="1922DC1B" w:rsidR="007C00E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4A2E6F5" w14:textId="119EEE26" w:rsidR="007C00ED" w:rsidRPr="00341CE7" w:rsidRDefault="007C00ED" w:rsidP="007C00ED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.4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1C4F444D" w14:textId="02DE48FE" w:rsidR="007C00E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.0</w:t>
            </w:r>
          </w:p>
        </w:tc>
      </w:tr>
      <w:tr w:rsidR="007C00ED" w:rsidRPr="00341CE7" w14:paraId="27062B52" w14:textId="77777777" w:rsidTr="00EA0161">
        <w:trPr>
          <w:trHeight w:val="407"/>
        </w:trPr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</w:tcPr>
          <w:p w14:paraId="094D84BA" w14:textId="77777777" w:rsidR="00106D7D" w:rsidRPr="00AA36FD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Formulation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DE984C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odel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</w:tcPr>
          <w:p w14:paraId="02986CEA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Equation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21F83D6E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elease Exponent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5972DFF2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elease Exponent</w:t>
            </w:r>
          </w:p>
        </w:tc>
      </w:tr>
      <w:tr w:rsidR="007C00ED" w:rsidRPr="00341CE7" w14:paraId="07BF86CD" w14:textId="77777777" w:rsidTr="00EA0161">
        <w:trPr>
          <w:trHeight w:val="197"/>
        </w:trPr>
        <w:tc>
          <w:tcPr>
            <w:tcW w:w="2047" w:type="dxa"/>
            <w:tcBorders>
              <w:top w:val="single" w:sz="4" w:space="0" w:color="auto"/>
            </w:tcBorders>
          </w:tcPr>
          <w:p w14:paraId="32B8AB8D" w14:textId="4AE7D215" w:rsidR="00106D7D" w:rsidRPr="00AA36FD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SAPA-</w:t>
            </w:r>
            <w:r w:rsidR="00D46C4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AN</w:t>
            </w: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19A13FD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P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3EFDD3F6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k.t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n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F024AC2" w14:textId="1411EC2E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777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5A158C98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=0.625</w:t>
            </w:r>
          </w:p>
        </w:tc>
      </w:tr>
      <w:tr w:rsidR="007C00ED" w:rsidRPr="00341CE7" w14:paraId="0C6AD992" w14:textId="77777777" w:rsidTr="00EA0161">
        <w:trPr>
          <w:trHeight w:val="209"/>
        </w:trPr>
        <w:tc>
          <w:tcPr>
            <w:tcW w:w="2047" w:type="dxa"/>
          </w:tcPr>
          <w:p w14:paraId="59A3294F" w14:textId="77777777" w:rsidR="00106D7D" w:rsidRPr="00AA36FD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</w:tcPr>
          <w:p w14:paraId="6374966F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B</w:t>
            </w:r>
          </w:p>
        </w:tc>
        <w:tc>
          <w:tcPr>
            <w:tcW w:w="1530" w:type="dxa"/>
          </w:tcPr>
          <w:p w14:paraId="0ABC1F42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1 exp [-(t)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a/b</w:t>
            </w:r>
          </w:p>
        </w:tc>
        <w:tc>
          <w:tcPr>
            <w:tcW w:w="1620" w:type="dxa"/>
          </w:tcPr>
          <w:p w14:paraId="707702CA" w14:textId="11736C64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856</w:t>
            </w:r>
          </w:p>
        </w:tc>
        <w:tc>
          <w:tcPr>
            <w:tcW w:w="1710" w:type="dxa"/>
          </w:tcPr>
          <w:p w14:paraId="6067E28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792</w:t>
            </w:r>
          </w:p>
        </w:tc>
      </w:tr>
      <w:tr w:rsidR="007C00ED" w:rsidRPr="00341CE7" w14:paraId="3FE3E4C3" w14:textId="77777777" w:rsidTr="00EA0161">
        <w:trPr>
          <w:trHeight w:val="197"/>
        </w:trPr>
        <w:tc>
          <w:tcPr>
            <w:tcW w:w="2047" w:type="dxa"/>
          </w:tcPr>
          <w:p w14:paraId="6AE28FD7" w14:textId="76153866" w:rsidR="00106D7D" w:rsidRPr="00AA36FD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OAPA-</w:t>
            </w:r>
            <w:r w:rsidR="00D46C4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AN</w:t>
            </w: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900" w:type="dxa"/>
          </w:tcPr>
          <w:p w14:paraId="10B51FEC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P</w:t>
            </w:r>
          </w:p>
        </w:tc>
        <w:tc>
          <w:tcPr>
            <w:tcW w:w="1530" w:type="dxa"/>
          </w:tcPr>
          <w:p w14:paraId="0F965B1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k.t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n</w:t>
            </w:r>
          </w:p>
        </w:tc>
        <w:tc>
          <w:tcPr>
            <w:tcW w:w="1620" w:type="dxa"/>
          </w:tcPr>
          <w:p w14:paraId="35D5E34F" w14:textId="36666668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629</w:t>
            </w:r>
          </w:p>
        </w:tc>
        <w:tc>
          <w:tcPr>
            <w:tcW w:w="1710" w:type="dxa"/>
          </w:tcPr>
          <w:p w14:paraId="59702FBA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646</w:t>
            </w:r>
          </w:p>
        </w:tc>
      </w:tr>
      <w:tr w:rsidR="007C00ED" w:rsidRPr="00341CE7" w14:paraId="0442A346" w14:textId="77777777" w:rsidTr="00EA0161">
        <w:trPr>
          <w:trHeight w:val="209"/>
        </w:trPr>
        <w:tc>
          <w:tcPr>
            <w:tcW w:w="2047" w:type="dxa"/>
          </w:tcPr>
          <w:p w14:paraId="24CBDFCA" w14:textId="77777777" w:rsidR="00106D7D" w:rsidRPr="00AA36FD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</w:tcPr>
          <w:p w14:paraId="3C54FEC8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B</w:t>
            </w:r>
          </w:p>
        </w:tc>
        <w:tc>
          <w:tcPr>
            <w:tcW w:w="1530" w:type="dxa"/>
          </w:tcPr>
          <w:p w14:paraId="23BF138D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1 exp [-(t)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a/b</w:t>
            </w:r>
          </w:p>
        </w:tc>
        <w:tc>
          <w:tcPr>
            <w:tcW w:w="1620" w:type="dxa"/>
          </w:tcPr>
          <w:p w14:paraId="1F0C40C6" w14:textId="6AAAD2D0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840</w:t>
            </w:r>
          </w:p>
        </w:tc>
        <w:tc>
          <w:tcPr>
            <w:tcW w:w="1710" w:type="dxa"/>
          </w:tcPr>
          <w:p w14:paraId="235162A9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842</w:t>
            </w:r>
          </w:p>
        </w:tc>
      </w:tr>
      <w:tr w:rsidR="007C00ED" w:rsidRPr="00341CE7" w14:paraId="69A148F0" w14:textId="77777777" w:rsidTr="00EA0161">
        <w:trPr>
          <w:trHeight w:val="209"/>
        </w:trPr>
        <w:tc>
          <w:tcPr>
            <w:tcW w:w="2047" w:type="dxa"/>
          </w:tcPr>
          <w:p w14:paraId="30D39AE4" w14:textId="4D5A1392" w:rsidR="00106D7D" w:rsidRPr="00AA36FD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LAPA-</w:t>
            </w:r>
            <w:r w:rsidR="00D46C4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AN</w:t>
            </w: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900" w:type="dxa"/>
          </w:tcPr>
          <w:p w14:paraId="40E9DED7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P</w:t>
            </w:r>
          </w:p>
        </w:tc>
        <w:tc>
          <w:tcPr>
            <w:tcW w:w="1530" w:type="dxa"/>
          </w:tcPr>
          <w:p w14:paraId="6716B8E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k.t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n</w:t>
            </w:r>
          </w:p>
        </w:tc>
        <w:tc>
          <w:tcPr>
            <w:tcW w:w="1620" w:type="dxa"/>
          </w:tcPr>
          <w:p w14:paraId="38A9F61D" w14:textId="441EBFA4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777</w:t>
            </w:r>
          </w:p>
        </w:tc>
        <w:tc>
          <w:tcPr>
            <w:tcW w:w="1710" w:type="dxa"/>
          </w:tcPr>
          <w:p w14:paraId="61E0015D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658</w:t>
            </w:r>
          </w:p>
        </w:tc>
      </w:tr>
      <w:tr w:rsidR="007C00ED" w:rsidRPr="00341CE7" w14:paraId="5E67C358" w14:textId="77777777" w:rsidTr="00EA0161">
        <w:trPr>
          <w:trHeight w:val="197"/>
        </w:trPr>
        <w:tc>
          <w:tcPr>
            <w:tcW w:w="2047" w:type="dxa"/>
          </w:tcPr>
          <w:p w14:paraId="6B781E90" w14:textId="77777777" w:rsidR="00106D7D" w:rsidRPr="00AA36FD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</w:tcPr>
          <w:p w14:paraId="7A39726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B</w:t>
            </w:r>
          </w:p>
        </w:tc>
        <w:tc>
          <w:tcPr>
            <w:tcW w:w="1530" w:type="dxa"/>
          </w:tcPr>
          <w:p w14:paraId="08E779AC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1 exp [-(t)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a/b</w:t>
            </w:r>
          </w:p>
        </w:tc>
        <w:tc>
          <w:tcPr>
            <w:tcW w:w="1620" w:type="dxa"/>
          </w:tcPr>
          <w:p w14:paraId="21C44EB5" w14:textId="6C9FA8E1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830</w:t>
            </w:r>
          </w:p>
        </w:tc>
        <w:tc>
          <w:tcPr>
            <w:tcW w:w="1710" w:type="dxa"/>
          </w:tcPr>
          <w:p w14:paraId="1C54059B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825</w:t>
            </w:r>
          </w:p>
        </w:tc>
      </w:tr>
      <w:tr w:rsidR="007C00ED" w:rsidRPr="00341CE7" w14:paraId="18CD6D07" w14:textId="77777777" w:rsidTr="00EA0161">
        <w:trPr>
          <w:trHeight w:val="197"/>
        </w:trPr>
        <w:tc>
          <w:tcPr>
            <w:tcW w:w="2047" w:type="dxa"/>
          </w:tcPr>
          <w:p w14:paraId="67CC94A8" w14:textId="09C5C848" w:rsidR="00106D7D" w:rsidRPr="00AA36FD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DLLAPA-</w:t>
            </w:r>
            <w:r w:rsidR="00D46C4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VAN</w:t>
            </w: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</w:t>
            </w:r>
            <w:proofErr w:type="spellStart"/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Lipo</w:t>
            </w:r>
            <w:proofErr w:type="spellEnd"/>
          </w:p>
        </w:tc>
        <w:tc>
          <w:tcPr>
            <w:tcW w:w="900" w:type="dxa"/>
          </w:tcPr>
          <w:p w14:paraId="2E6FDA4F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KP</w:t>
            </w:r>
          </w:p>
        </w:tc>
        <w:tc>
          <w:tcPr>
            <w:tcW w:w="1530" w:type="dxa"/>
          </w:tcPr>
          <w:p w14:paraId="1416C40C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k.t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n</w:t>
            </w:r>
          </w:p>
        </w:tc>
        <w:tc>
          <w:tcPr>
            <w:tcW w:w="1620" w:type="dxa"/>
          </w:tcPr>
          <w:p w14:paraId="0D05F5C6" w14:textId="7DC794AD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0.536</w:t>
            </w:r>
          </w:p>
        </w:tc>
        <w:tc>
          <w:tcPr>
            <w:tcW w:w="1710" w:type="dxa"/>
          </w:tcPr>
          <w:p w14:paraId="35D3C8DC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n= 0.679</w:t>
            </w:r>
          </w:p>
        </w:tc>
      </w:tr>
      <w:tr w:rsidR="007C00ED" w:rsidRPr="00341CE7" w14:paraId="3256BA15" w14:textId="77777777" w:rsidTr="00EA0161">
        <w:trPr>
          <w:trHeight w:val="197"/>
        </w:trPr>
        <w:tc>
          <w:tcPr>
            <w:tcW w:w="2047" w:type="dxa"/>
            <w:tcBorders>
              <w:bottom w:val="single" w:sz="4" w:space="0" w:color="auto"/>
            </w:tcBorders>
          </w:tcPr>
          <w:p w14:paraId="1BDC5580" w14:textId="77777777" w:rsidR="00106D7D" w:rsidRPr="00AA36FD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6EC8CC90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WB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85CB1F1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Q = 1 exp [-(t)</w:t>
            </w: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vertAlign w:val="superscript"/>
              </w:rPr>
              <w:t>a/b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E695D0" w14:textId="1BF76AC4" w:rsidR="00106D7D" w:rsidRPr="00341CE7" w:rsidRDefault="007C00E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n </w:t>
            </w:r>
            <w:r w:rsidR="00106D7D"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= 0.540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04364DE3" w14:textId="77777777" w:rsidR="00106D7D" w:rsidRPr="00341CE7" w:rsidRDefault="00106D7D" w:rsidP="001B4158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β= 0.667</w:t>
            </w:r>
          </w:p>
        </w:tc>
      </w:tr>
    </w:tbl>
    <w:p w14:paraId="701D6A42" w14:textId="02DD09A7" w:rsidR="007C00ED" w:rsidRPr="00341CE7" w:rsidRDefault="001B4158" w:rsidP="001B4158">
      <w:pPr>
        <w:spacing w:line="360" w:lineRule="auto"/>
        <w:jc w:val="both"/>
        <w:rPr>
          <w:rFonts w:ascii="Times New Roman" w:hAnsi="Times New Roman" w:cs="Times New Roman"/>
          <w:color w:val="FF0000"/>
          <w:sz w:val="18"/>
          <w:szCs w:val="18"/>
        </w:rPr>
      </w:pPr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KP= </w:t>
      </w:r>
      <w:proofErr w:type="spellStart"/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>Korsmeyer-Peppas</w:t>
      </w:r>
      <w:proofErr w:type="spellEnd"/>
      <w:r w:rsidRPr="00341CE7">
        <w:rPr>
          <w:rFonts w:ascii="Times New Roman" w:hAnsi="Times New Roman" w:cs="Times New Roman"/>
          <w:color w:val="000000" w:themeColor="text1"/>
          <w:sz w:val="18"/>
          <w:szCs w:val="18"/>
        </w:rPr>
        <w:t>, WB= Weibull</w:t>
      </w:r>
    </w:p>
    <w:p w14:paraId="0A571A36" w14:textId="57F12C3D" w:rsidR="00B72410" w:rsidRPr="00AA36FD" w:rsidRDefault="007C00ED" w:rsidP="00B97E73">
      <w:pPr>
        <w:spacing w:line="360" w:lineRule="auto"/>
        <w:ind w:hanging="90"/>
        <w:rPr>
          <w:rFonts w:ascii="Times New Roman" w:hAnsi="Times New Roman" w:cs="Times New Roman"/>
          <w:sz w:val="18"/>
          <w:szCs w:val="18"/>
        </w:rPr>
      </w:pPr>
      <w:r w:rsidRPr="00B07AFA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 w:rsidR="00AA36FD" w:rsidRPr="00B07AFA">
        <w:rPr>
          <w:rFonts w:ascii="Times New Roman" w:hAnsi="Times New Roman" w:cs="Times New Roman"/>
          <w:b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sz w:val="18"/>
          <w:szCs w:val="18"/>
        </w:rPr>
        <w:t>4</w:t>
      </w:r>
      <w:r w:rsidR="00AA36FD" w:rsidRPr="00B07AFA">
        <w:rPr>
          <w:rFonts w:ascii="Times New Roman" w:hAnsi="Times New Roman" w:cs="Times New Roman"/>
          <w:b/>
          <w:sz w:val="18"/>
          <w:szCs w:val="18"/>
        </w:rPr>
        <w:t>a</w:t>
      </w:r>
      <w:r w:rsidRPr="00AA36FD">
        <w:rPr>
          <w:rFonts w:ascii="Times New Roman" w:hAnsi="Times New Roman" w:cs="Times New Roman"/>
          <w:sz w:val="18"/>
          <w:szCs w:val="18"/>
        </w:rPr>
        <w:t xml:space="preserve">: </w:t>
      </w:r>
      <w:r w:rsidR="00B72410" w:rsidRPr="00AA36FD">
        <w:rPr>
          <w:rFonts w:ascii="Times New Roman" w:hAnsi="Times New Roman" w:cs="Times New Roman"/>
          <w:sz w:val="18"/>
          <w:szCs w:val="18"/>
        </w:rPr>
        <w:t>Effect of storage on physicochemical characteristics of vancomycin loaded liposomes</w:t>
      </w:r>
      <w:r w:rsidR="00CF39C1" w:rsidRPr="00AA36FD">
        <w:rPr>
          <w:rFonts w:ascii="Times New Roman" w:hAnsi="Times New Roman" w:cs="Times New Roman"/>
          <w:sz w:val="18"/>
          <w:szCs w:val="18"/>
        </w:rPr>
        <w:t xml:space="preserve"> </w:t>
      </w:r>
      <w:r w:rsidR="00B72410" w:rsidRPr="00AA36FD">
        <w:rPr>
          <w:rFonts w:ascii="Times New Roman" w:hAnsi="Times New Roman" w:cs="Times New Roman"/>
          <w:sz w:val="18"/>
          <w:szCs w:val="18"/>
        </w:rPr>
        <w:t>(DSAPA-</w:t>
      </w:r>
      <w:r w:rsidR="00D46C49">
        <w:rPr>
          <w:rFonts w:ascii="Times New Roman" w:hAnsi="Times New Roman" w:cs="Times New Roman"/>
          <w:sz w:val="18"/>
          <w:szCs w:val="18"/>
        </w:rPr>
        <w:t>VAN</w:t>
      </w:r>
      <w:r w:rsidR="00CF39C1" w:rsidRPr="00AA36FD">
        <w:rPr>
          <w:rFonts w:ascii="Times New Roman" w:hAnsi="Times New Roman" w:cs="Times New Roman"/>
          <w:sz w:val="18"/>
          <w:szCs w:val="18"/>
        </w:rPr>
        <w:t>-</w:t>
      </w:r>
      <w:proofErr w:type="spellStart"/>
      <w:r w:rsidR="00B72410" w:rsidRPr="00AA36FD">
        <w:rPr>
          <w:rFonts w:ascii="Times New Roman" w:hAnsi="Times New Roman" w:cs="Times New Roman"/>
          <w:sz w:val="18"/>
          <w:szCs w:val="18"/>
        </w:rPr>
        <w:t>Lipo</w:t>
      </w:r>
      <w:proofErr w:type="spellEnd"/>
      <w:r w:rsidR="00B72410" w:rsidRPr="00AA36FD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TableGrid12"/>
        <w:tblW w:w="9032" w:type="dxa"/>
        <w:tblInd w:w="-27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1"/>
        <w:gridCol w:w="1215"/>
        <w:gridCol w:w="1309"/>
        <w:gridCol w:w="1303"/>
        <w:gridCol w:w="1303"/>
        <w:gridCol w:w="1207"/>
        <w:gridCol w:w="1194"/>
      </w:tblGrid>
      <w:tr w:rsidR="00B72410" w:rsidRPr="00341CE7" w14:paraId="656AE700" w14:textId="77777777" w:rsidTr="003B7E43">
        <w:trPr>
          <w:trHeight w:val="294"/>
        </w:trPr>
        <w:tc>
          <w:tcPr>
            <w:tcW w:w="1511" w:type="dxa"/>
            <w:tcBorders>
              <w:bottom w:val="nil"/>
            </w:tcBorders>
          </w:tcPr>
          <w:p w14:paraId="4A9532AD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Storage condition</w:t>
            </w:r>
          </w:p>
        </w:tc>
        <w:tc>
          <w:tcPr>
            <w:tcW w:w="2503" w:type="dxa"/>
            <w:gridSpan w:val="2"/>
            <w:tcBorders>
              <w:bottom w:val="nil"/>
            </w:tcBorders>
          </w:tcPr>
          <w:p w14:paraId="58C6055E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Particle size</w:t>
            </w:r>
          </w:p>
        </w:tc>
        <w:tc>
          <w:tcPr>
            <w:tcW w:w="2610" w:type="dxa"/>
            <w:gridSpan w:val="2"/>
            <w:tcBorders>
              <w:bottom w:val="nil"/>
            </w:tcBorders>
          </w:tcPr>
          <w:p w14:paraId="3FC8BDEA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PDI</w:t>
            </w:r>
          </w:p>
        </w:tc>
        <w:tc>
          <w:tcPr>
            <w:tcW w:w="2408" w:type="dxa"/>
            <w:gridSpan w:val="2"/>
            <w:tcBorders>
              <w:bottom w:val="nil"/>
            </w:tcBorders>
          </w:tcPr>
          <w:p w14:paraId="132AA0E3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ZP</w:t>
            </w:r>
          </w:p>
        </w:tc>
      </w:tr>
      <w:tr w:rsidR="00B72410" w:rsidRPr="00341CE7" w14:paraId="3F29585B" w14:textId="77777777" w:rsidTr="003B7E43">
        <w:trPr>
          <w:trHeight w:val="377"/>
        </w:trPr>
        <w:tc>
          <w:tcPr>
            <w:tcW w:w="1511" w:type="dxa"/>
            <w:tcBorders>
              <w:top w:val="nil"/>
              <w:bottom w:val="single" w:sz="4" w:space="0" w:color="auto"/>
            </w:tcBorders>
          </w:tcPr>
          <w:p w14:paraId="512CD03A" w14:textId="77777777" w:rsidR="00B72410" w:rsidRPr="00AA36FD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Time (days)</w:t>
            </w:r>
          </w:p>
        </w:tc>
        <w:tc>
          <w:tcPr>
            <w:tcW w:w="1193" w:type="dxa"/>
            <w:tcBorders>
              <w:top w:val="nil"/>
              <w:bottom w:val="single" w:sz="4" w:space="0" w:color="auto"/>
            </w:tcBorders>
          </w:tcPr>
          <w:p w14:paraId="3F3D2A1F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309" w:type="dxa"/>
            <w:tcBorders>
              <w:top w:val="nil"/>
              <w:bottom w:val="single" w:sz="4" w:space="0" w:color="auto"/>
            </w:tcBorders>
          </w:tcPr>
          <w:p w14:paraId="2885B411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  <w:tc>
          <w:tcPr>
            <w:tcW w:w="1305" w:type="dxa"/>
            <w:tcBorders>
              <w:top w:val="nil"/>
              <w:bottom w:val="single" w:sz="4" w:space="0" w:color="auto"/>
            </w:tcBorders>
          </w:tcPr>
          <w:p w14:paraId="2C59AA9F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304" w:type="dxa"/>
            <w:tcBorders>
              <w:top w:val="nil"/>
              <w:bottom w:val="single" w:sz="4" w:space="0" w:color="auto"/>
            </w:tcBorders>
          </w:tcPr>
          <w:p w14:paraId="06F36351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  <w:tc>
          <w:tcPr>
            <w:tcW w:w="1211" w:type="dxa"/>
            <w:tcBorders>
              <w:top w:val="nil"/>
              <w:bottom w:val="single" w:sz="4" w:space="0" w:color="auto"/>
            </w:tcBorders>
          </w:tcPr>
          <w:p w14:paraId="4235CDD4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196" w:type="dxa"/>
            <w:tcBorders>
              <w:top w:val="nil"/>
              <w:bottom w:val="single" w:sz="4" w:space="0" w:color="auto"/>
            </w:tcBorders>
          </w:tcPr>
          <w:p w14:paraId="252608B9" w14:textId="77777777" w:rsidR="00B72410" w:rsidRPr="00341CE7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</w:tr>
      <w:tr w:rsidR="00B72410" w:rsidRPr="00341CE7" w14:paraId="4062149E" w14:textId="77777777" w:rsidTr="003B7E43">
        <w:trPr>
          <w:trHeight w:val="77"/>
        </w:trPr>
        <w:tc>
          <w:tcPr>
            <w:tcW w:w="1511" w:type="dxa"/>
            <w:tcBorders>
              <w:top w:val="single" w:sz="4" w:space="0" w:color="auto"/>
            </w:tcBorders>
          </w:tcPr>
          <w:p w14:paraId="302F68E9" w14:textId="77777777" w:rsidR="00B72410" w:rsidRPr="00AA36FD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193" w:type="dxa"/>
            <w:tcBorders>
              <w:top w:val="single" w:sz="4" w:space="0" w:color="auto"/>
            </w:tcBorders>
          </w:tcPr>
          <w:p w14:paraId="25D881EC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4.44±0.8581</w:t>
            </w:r>
          </w:p>
        </w:tc>
        <w:tc>
          <w:tcPr>
            <w:tcW w:w="1309" w:type="dxa"/>
            <w:tcBorders>
              <w:top w:val="single" w:sz="4" w:space="0" w:color="auto"/>
            </w:tcBorders>
          </w:tcPr>
          <w:p w14:paraId="7DFCF4F3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6.94±0.8865</w:t>
            </w:r>
          </w:p>
        </w:tc>
        <w:tc>
          <w:tcPr>
            <w:tcW w:w="1305" w:type="dxa"/>
            <w:tcBorders>
              <w:top w:val="single" w:sz="4" w:space="0" w:color="auto"/>
            </w:tcBorders>
          </w:tcPr>
          <w:p w14:paraId="6C4E13A6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25±0.008</w:t>
            </w:r>
          </w:p>
        </w:tc>
        <w:tc>
          <w:tcPr>
            <w:tcW w:w="1304" w:type="dxa"/>
            <w:tcBorders>
              <w:top w:val="single" w:sz="4" w:space="0" w:color="auto"/>
            </w:tcBorders>
          </w:tcPr>
          <w:p w14:paraId="0A54AD70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32±0.007</w:t>
            </w:r>
          </w:p>
        </w:tc>
        <w:tc>
          <w:tcPr>
            <w:tcW w:w="1211" w:type="dxa"/>
            <w:tcBorders>
              <w:top w:val="single" w:sz="4" w:space="0" w:color="auto"/>
            </w:tcBorders>
          </w:tcPr>
          <w:p w14:paraId="6D8E44FA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1.3±2.65</w:t>
            </w:r>
          </w:p>
        </w:tc>
        <w:tc>
          <w:tcPr>
            <w:tcW w:w="1196" w:type="dxa"/>
            <w:tcBorders>
              <w:top w:val="single" w:sz="4" w:space="0" w:color="auto"/>
            </w:tcBorders>
          </w:tcPr>
          <w:p w14:paraId="05F919DE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7.93±24</w:t>
            </w:r>
          </w:p>
        </w:tc>
      </w:tr>
      <w:tr w:rsidR="00B72410" w:rsidRPr="00341CE7" w14:paraId="77BE9D1C" w14:textId="77777777" w:rsidTr="003B7E43">
        <w:trPr>
          <w:trHeight w:val="313"/>
        </w:trPr>
        <w:tc>
          <w:tcPr>
            <w:tcW w:w="1511" w:type="dxa"/>
          </w:tcPr>
          <w:p w14:paraId="0DBDC95E" w14:textId="77777777" w:rsidR="00B72410" w:rsidRPr="00AA36FD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193" w:type="dxa"/>
          </w:tcPr>
          <w:p w14:paraId="44E2D811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31.6±71.74</w:t>
            </w:r>
          </w:p>
        </w:tc>
        <w:tc>
          <w:tcPr>
            <w:tcW w:w="1309" w:type="dxa"/>
          </w:tcPr>
          <w:p w14:paraId="4D87D180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07.4±8.824</w:t>
            </w:r>
          </w:p>
        </w:tc>
        <w:tc>
          <w:tcPr>
            <w:tcW w:w="1305" w:type="dxa"/>
          </w:tcPr>
          <w:p w14:paraId="6E7D06B8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686±0.264</w:t>
            </w:r>
          </w:p>
        </w:tc>
        <w:tc>
          <w:tcPr>
            <w:tcW w:w="1304" w:type="dxa"/>
          </w:tcPr>
          <w:p w14:paraId="4D77BE46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381±0.052</w:t>
            </w:r>
          </w:p>
        </w:tc>
        <w:tc>
          <w:tcPr>
            <w:tcW w:w="1211" w:type="dxa"/>
          </w:tcPr>
          <w:p w14:paraId="05CB5FF8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7.7±8.89</w:t>
            </w:r>
          </w:p>
        </w:tc>
        <w:tc>
          <w:tcPr>
            <w:tcW w:w="1196" w:type="dxa"/>
          </w:tcPr>
          <w:p w14:paraId="662D6D15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9.10±3.15</w:t>
            </w:r>
          </w:p>
        </w:tc>
      </w:tr>
      <w:tr w:rsidR="00B72410" w:rsidRPr="00341CE7" w14:paraId="7DC58F5B" w14:textId="77777777" w:rsidTr="003B7E43">
        <w:trPr>
          <w:trHeight w:val="331"/>
        </w:trPr>
        <w:tc>
          <w:tcPr>
            <w:tcW w:w="1511" w:type="dxa"/>
          </w:tcPr>
          <w:p w14:paraId="669E3D3F" w14:textId="77777777" w:rsidR="00B72410" w:rsidRPr="00AA36FD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193" w:type="dxa"/>
          </w:tcPr>
          <w:p w14:paraId="5FA08050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681.6±71.74</w:t>
            </w:r>
          </w:p>
        </w:tc>
        <w:tc>
          <w:tcPr>
            <w:tcW w:w="1309" w:type="dxa"/>
          </w:tcPr>
          <w:p w14:paraId="2B676284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7.84±6.859</w:t>
            </w:r>
          </w:p>
        </w:tc>
        <w:tc>
          <w:tcPr>
            <w:tcW w:w="1305" w:type="dxa"/>
          </w:tcPr>
          <w:p w14:paraId="383B398C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686±0.264</w:t>
            </w:r>
          </w:p>
        </w:tc>
        <w:tc>
          <w:tcPr>
            <w:tcW w:w="1304" w:type="dxa"/>
          </w:tcPr>
          <w:p w14:paraId="531B704C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50±0.046</w:t>
            </w:r>
          </w:p>
        </w:tc>
        <w:tc>
          <w:tcPr>
            <w:tcW w:w="1211" w:type="dxa"/>
          </w:tcPr>
          <w:p w14:paraId="5EAFF58A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22.4±10.5</w:t>
            </w:r>
          </w:p>
        </w:tc>
        <w:tc>
          <w:tcPr>
            <w:tcW w:w="1196" w:type="dxa"/>
          </w:tcPr>
          <w:p w14:paraId="1F6B987C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5.1±6.94</w:t>
            </w:r>
          </w:p>
        </w:tc>
      </w:tr>
      <w:tr w:rsidR="00B72410" w:rsidRPr="00341CE7" w14:paraId="6C2164AA" w14:textId="77777777" w:rsidTr="003B7E43">
        <w:trPr>
          <w:trHeight w:val="313"/>
        </w:trPr>
        <w:tc>
          <w:tcPr>
            <w:tcW w:w="1511" w:type="dxa"/>
          </w:tcPr>
          <w:p w14:paraId="1F198CBF" w14:textId="77777777" w:rsidR="00B72410" w:rsidRPr="00AA36FD" w:rsidRDefault="00B72410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1193" w:type="dxa"/>
          </w:tcPr>
          <w:p w14:paraId="32394A70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073±8.741</w:t>
            </w:r>
          </w:p>
        </w:tc>
        <w:tc>
          <w:tcPr>
            <w:tcW w:w="1309" w:type="dxa"/>
          </w:tcPr>
          <w:p w14:paraId="5AE9765D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04.4±9.384</w:t>
            </w:r>
          </w:p>
        </w:tc>
        <w:tc>
          <w:tcPr>
            <w:tcW w:w="1305" w:type="dxa"/>
          </w:tcPr>
          <w:p w14:paraId="496EB928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534±0.256</w:t>
            </w:r>
          </w:p>
        </w:tc>
        <w:tc>
          <w:tcPr>
            <w:tcW w:w="1304" w:type="dxa"/>
          </w:tcPr>
          <w:p w14:paraId="37C21889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318±0.077</w:t>
            </w:r>
          </w:p>
        </w:tc>
        <w:tc>
          <w:tcPr>
            <w:tcW w:w="1211" w:type="dxa"/>
          </w:tcPr>
          <w:p w14:paraId="2C3413EA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25±8.5</w:t>
            </w:r>
          </w:p>
        </w:tc>
        <w:tc>
          <w:tcPr>
            <w:tcW w:w="1196" w:type="dxa"/>
          </w:tcPr>
          <w:p w14:paraId="64ECD12C" w14:textId="77777777" w:rsidR="00B72410" w:rsidRPr="00341CE7" w:rsidRDefault="00B72410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2.2±2.98</w:t>
            </w:r>
          </w:p>
        </w:tc>
      </w:tr>
    </w:tbl>
    <w:p w14:paraId="10C2977E" w14:textId="77777777" w:rsidR="00B72410" w:rsidRPr="00341CE7" w:rsidRDefault="00B72410" w:rsidP="001B4158">
      <w:pPr>
        <w:spacing w:line="360" w:lineRule="auto"/>
        <w:jc w:val="both"/>
        <w:rPr>
          <w:rFonts w:ascii="Times New Roman" w:hAnsi="Times New Roman" w:cs="Times New Roman"/>
          <w:color w:val="FF0000"/>
          <w:sz w:val="18"/>
          <w:szCs w:val="18"/>
        </w:rPr>
      </w:pPr>
    </w:p>
    <w:p w14:paraId="411C310C" w14:textId="24FCF382" w:rsidR="000C0C11" w:rsidRPr="00AA36FD" w:rsidRDefault="000C0C11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Table 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4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b</w:t>
      </w:r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: Effect of storage on physicochemical characteristics of vancomycin loaded liposomes</w:t>
      </w:r>
      <w:r w:rsidR="00CF39C1"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="00B72410" w:rsidRPr="00AA36FD">
        <w:rPr>
          <w:rFonts w:ascii="Times New Roman" w:hAnsi="Times New Roman" w:cs="Times New Roman"/>
          <w:sz w:val="18"/>
          <w:szCs w:val="18"/>
        </w:rPr>
        <w:t>DOAPA-</w:t>
      </w:r>
      <w:r w:rsidR="00D46C49">
        <w:rPr>
          <w:rFonts w:ascii="Times New Roman" w:hAnsi="Times New Roman" w:cs="Times New Roman"/>
          <w:sz w:val="18"/>
          <w:szCs w:val="18"/>
        </w:rPr>
        <w:t>VAN</w:t>
      </w:r>
      <w:r w:rsidR="00CF39C1" w:rsidRPr="00AA36FD">
        <w:rPr>
          <w:rFonts w:ascii="Times New Roman" w:hAnsi="Times New Roman" w:cs="Times New Roman"/>
          <w:sz w:val="18"/>
          <w:szCs w:val="18"/>
        </w:rPr>
        <w:t>-</w:t>
      </w:r>
      <w:proofErr w:type="spellStart"/>
      <w:r w:rsidR="00B72410" w:rsidRPr="00AA36FD">
        <w:rPr>
          <w:rFonts w:ascii="Times New Roman" w:hAnsi="Times New Roman" w:cs="Times New Roman"/>
          <w:sz w:val="18"/>
          <w:szCs w:val="18"/>
        </w:rPr>
        <w:t>Lipo</w:t>
      </w:r>
      <w:proofErr w:type="spellEnd"/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tbl>
      <w:tblPr>
        <w:tblW w:w="9211" w:type="dxa"/>
        <w:tblInd w:w="-270" w:type="dxa"/>
        <w:tblLook w:val="04A0" w:firstRow="1" w:lastRow="0" w:firstColumn="1" w:lastColumn="0" w:noHBand="0" w:noVBand="1"/>
      </w:tblPr>
      <w:tblGrid>
        <w:gridCol w:w="1745"/>
        <w:gridCol w:w="1125"/>
        <w:gridCol w:w="1200"/>
        <w:gridCol w:w="1382"/>
        <w:gridCol w:w="1317"/>
        <w:gridCol w:w="1143"/>
        <w:gridCol w:w="1299"/>
      </w:tblGrid>
      <w:tr w:rsidR="00B97E73" w:rsidRPr="00341CE7" w14:paraId="0AE9E754" w14:textId="77777777" w:rsidTr="00EA0161">
        <w:trPr>
          <w:trHeight w:val="243"/>
        </w:trPr>
        <w:tc>
          <w:tcPr>
            <w:tcW w:w="1745" w:type="dxa"/>
            <w:vMerge w:val="restart"/>
            <w:tcBorders>
              <w:top w:val="single" w:sz="4" w:space="0" w:color="auto"/>
            </w:tcBorders>
          </w:tcPr>
          <w:p w14:paraId="4FE6D9D2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torage condition</w:t>
            </w:r>
          </w:p>
          <w:p w14:paraId="71925D77" w14:textId="663F3D88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ime (days)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</w:tcBorders>
          </w:tcPr>
          <w:p w14:paraId="1718A2B5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article size</w:t>
            </w:r>
          </w:p>
        </w:tc>
        <w:tc>
          <w:tcPr>
            <w:tcW w:w="2699" w:type="dxa"/>
            <w:gridSpan w:val="2"/>
            <w:tcBorders>
              <w:top w:val="single" w:sz="4" w:space="0" w:color="auto"/>
            </w:tcBorders>
          </w:tcPr>
          <w:p w14:paraId="2726B2A0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2442" w:type="dxa"/>
            <w:gridSpan w:val="2"/>
            <w:tcBorders>
              <w:top w:val="single" w:sz="4" w:space="0" w:color="auto"/>
            </w:tcBorders>
          </w:tcPr>
          <w:p w14:paraId="129F78CC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</w:t>
            </w:r>
          </w:p>
        </w:tc>
      </w:tr>
      <w:tr w:rsidR="00B97E73" w:rsidRPr="00341CE7" w14:paraId="3068617B" w14:textId="77777777" w:rsidTr="00EA0161">
        <w:trPr>
          <w:trHeight w:val="216"/>
        </w:trPr>
        <w:tc>
          <w:tcPr>
            <w:tcW w:w="1745" w:type="dxa"/>
            <w:vMerge/>
            <w:tcBorders>
              <w:bottom w:val="single" w:sz="4" w:space="0" w:color="auto"/>
            </w:tcBorders>
          </w:tcPr>
          <w:p w14:paraId="4A5C445A" w14:textId="2E10A71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50B70B6F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193E79E4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  <w:tc>
          <w:tcPr>
            <w:tcW w:w="1382" w:type="dxa"/>
            <w:tcBorders>
              <w:bottom w:val="single" w:sz="4" w:space="0" w:color="auto"/>
            </w:tcBorders>
          </w:tcPr>
          <w:p w14:paraId="0CD6EE22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317" w:type="dxa"/>
            <w:tcBorders>
              <w:bottom w:val="single" w:sz="4" w:space="0" w:color="auto"/>
            </w:tcBorders>
          </w:tcPr>
          <w:p w14:paraId="2C7A3AB6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  <w:tc>
          <w:tcPr>
            <w:tcW w:w="1143" w:type="dxa"/>
            <w:tcBorders>
              <w:bottom w:val="single" w:sz="4" w:space="0" w:color="auto"/>
            </w:tcBorders>
          </w:tcPr>
          <w:p w14:paraId="682B1FF9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299" w:type="dxa"/>
            <w:tcBorders>
              <w:bottom w:val="single" w:sz="4" w:space="0" w:color="auto"/>
            </w:tcBorders>
          </w:tcPr>
          <w:p w14:paraId="597674B6" w14:textId="77777777" w:rsidR="00B97E73" w:rsidRPr="00341CE7" w:rsidRDefault="00B97E73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</w:tr>
      <w:tr w:rsidR="000C0C11" w:rsidRPr="00341CE7" w14:paraId="231AE5DA" w14:textId="77777777" w:rsidTr="00EA0161">
        <w:trPr>
          <w:trHeight w:val="260"/>
        </w:trPr>
        <w:tc>
          <w:tcPr>
            <w:tcW w:w="1745" w:type="dxa"/>
            <w:tcBorders>
              <w:top w:val="single" w:sz="4" w:space="0" w:color="auto"/>
            </w:tcBorders>
          </w:tcPr>
          <w:p w14:paraId="2F706CB9" w14:textId="77777777" w:rsidR="000C0C11" w:rsidRPr="00AA36FD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25" w:type="dxa"/>
            <w:tcBorders>
              <w:top w:val="single" w:sz="4" w:space="0" w:color="auto"/>
            </w:tcBorders>
          </w:tcPr>
          <w:p w14:paraId="0707C22A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9.83±1.505</w:t>
            </w:r>
          </w:p>
        </w:tc>
        <w:tc>
          <w:tcPr>
            <w:tcW w:w="1200" w:type="dxa"/>
            <w:tcBorders>
              <w:top w:val="single" w:sz="4" w:space="0" w:color="auto"/>
            </w:tcBorders>
          </w:tcPr>
          <w:p w14:paraId="4FB06746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4.17±5.957</w:t>
            </w:r>
          </w:p>
        </w:tc>
        <w:tc>
          <w:tcPr>
            <w:tcW w:w="1382" w:type="dxa"/>
            <w:tcBorders>
              <w:top w:val="single" w:sz="4" w:space="0" w:color="auto"/>
            </w:tcBorders>
          </w:tcPr>
          <w:p w14:paraId="3D76D41A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92±0.009</w:t>
            </w:r>
          </w:p>
        </w:tc>
        <w:tc>
          <w:tcPr>
            <w:tcW w:w="1317" w:type="dxa"/>
            <w:tcBorders>
              <w:top w:val="single" w:sz="4" w:space="0" w:color="auto"/>
            </w:tcBorders>
          </w:tcPr>
          <w:p w14:paraId="12B3C3F6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69±0.024</w:t>
            </w:r>
          </w:p>
        </w:tc>
        <w:tc>
          <w:tcPr>
            <w:tcW w:w="1143" w:type="dxa"/>
            <w:tcBorders>
              <w:top w:val="single" w:sz="4" w:space="0" w:color="auto"/>
            </w:tcBorders>
          </w:tcPr>
          <w:p w14:paraId="15717808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2.8±3.79</w:t>
            </w:r>
          </w:p>
        </w:tc>
        <w:tc>
          <w:tcPr>
            <w:tcW w:w="1299" w:type="dxa"/>
            <w:tcBorders>
              <w:top w:val="single" w:sz="4" w:space="0" w:color="auto"/>
            </w:tcBorders>
          </w:tcPr>
          <w:p w14:paraId="3D167F35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3.0±3.45</w:t>
            </w:r>
          </w:p>
        </w:tc>
      </w:tr>
      <w:tr w:rsidR="000C0C11" w:rsidRPr="00341CE7" w14:paraId="24405378" w14:textId="77777777" w:rsidTr="00EA0161">
        <w:trPr>
          <w:trHeight w:val="138"/>
        </w:trPr>
        <w:tc>
          <w:tcPr>
            <w:tcW w:w="1745" w:type="dxa"/>
          </w:tcPr>
          <w:p w14:paraId="59F0AE9D" w14:textId="77777777" w:rsidR="000C0C11" w:rsidRPr="00AA36FD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125" w:type="dxa"/>
          </w:tcPr>
          <w:p w14:paraId="0167B5C0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4.13±12.59</w:t>
            </w:r>
          </w:p>
        </w:tc>
        <w:tc>
          <w:tcPr>
            <w:tcW w:w="1200" w:type="dxa"/>
          </w:tcPr>
          <w:p w14:paraId="02B42BC5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6.46±1.368</w:t>
            </w:r>
          </w:p>
        </w:tc>
        <w:tc>
          <w:tcPr>
            <w:tcW w:w="1382" w:type="dxa"/>
          </w:tcPr>
          <w:p w14:paraId="54FFCDB4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48±0.068</w:t>
            </w:r>
          </w:p>
        </w:tc>
        <w:tc>
          <w:tcPr>
            <w:tcW w:w="1317" w:type="dxa"/>
          </w:tcPr>
          <w:p w14:paraId="74834D03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98±0.025</w:t>
            </w:r>
          </w:p>
        </w:tc>
        <w:tc>
          <w:tcPr>
            <w:tcW w:w="1143" w:type="dxa"/>
          </w:tcPr>
          <w:p w14:paraId="6C2E5CC8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5.8±5.45</w:t>
            </w:r>
          </w:p>
        </w:tc>
        <w:tc>
          <w:tcPr>
            <w:tcW w:w="1299" w:type="dxa"/>
          </w:tcPr>
          <w:p w14:paraId="49AA45B0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2.4±3.82</w:t>
            </w:r>
          </w:p>
        </w:tc>
      </w:tr>
      <w:tr w:rsidR="000C0C11" w:rsidRPr="00341CE7" w14:paraId="7865A7E7" w14:textId="77777777" w:rsidTr="00EA0161">
        <w:trPr>
          <w:trHeight w:val="146"/>
        </w:trPr>
        <w:tc>
          <w:tcPr>
            <w:tcW w:w="1745" w:type="dxa"/>
          </w:tcPr>
          <w:p w14:paraId="52CEF6F6" w14:textId="77777777" w:rsidR="000C0C11" w:rsidRPr="00AA36FD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125" w:type="dxa"/>
          </w:tcPr>
          <w:p w14:paraId="68E5296F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3.30±12.44</w:t>
            </w:r>
          </w:p>
        </w:tc>
        <w:tc>
          <w:tcPr>
            <w:tcW w:w="1200" w:type="dxa"/>
          </w:tcPr>
          <w:p w14:paraId="3A738102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0.33±1.566</w:t>
            </w:r>
          </w:p>
        </w:tc>
        <w:tc>
          <w:tcPr>
            <w:tcW w:w="1382" w:type="dxa"/>
          </w:tcPr>
          <w:p w14:paraId="7C2902F6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93±0.054</w:t>
            </w:r>
          </w:p>
        </w:tc>
        <w:tc>
          <w:tcPr>
            <w:tcW w:w="1317" w:type="dxa"/>
          </w:tcPr>
          <w:p w14:paraId="4C63A462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91±0.021</w:t>
            </w:r>
          </w:p>
        </w:tc>
        <w:tc>
          <w:tcPr>
            <w:tcW w:w="1143" w:type="dxa"/>
          </w:tcPr>
          <w:p w14:paraId="25A617BF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20.2±8.82</w:t>
            </w:r>
          </w:p>
        </w:tc>
        <w:tc>
          <w:tcPr>
            <w:tcW w:w="1299" w:type="dxa"/>
          </w:tcPr>
          <w:p w14:paraId="6FE9D38C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4.4±0.183</w:t>
            </w:r>
          </w:p>
        </w:tc>
      </w:tr>
      <w:tr w:rsidR="000C0C11" w:rsidRPr="00341CE7" w14:paraId="291BE4B4" w14:textId="77777777" w:rsidTr="00EA0161">
        <w:trPr>
          <w:trHeight w:val="180"/>
        </w:trPr>
        <w:tc>
          <w:tcPr>
            <w:tcW w:w="1745" w:type="dxa"/>
            <w:tcBorders>
              <w:bottom w:val="single" w:sz="4" w:space="0" w:color="auto"/>
            </w:tcBorders>
          </w:tcPr>
          <w:p w14:paraId="6EE74778" w14:textId="77777777" w:rsidR="000C0C11" w:rsidRPr="00AA36FD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39ADBEDB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1.2±9.590</w:t>
            </w:r>
          </w:p>
        </w:tc>
        <w:tc>
          <w:tcPr>
            <w:tcW w:w="1200" w:type="dxa"/>
            <w:tcBorders>
              <w:bottom w:val="single" w:sz="4" w:space="0" w:color="auto"/>
            </w:tcBorders>
          </w:tcPr>
          <w:p w14:paraId="597F9F90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1.58±1.294</w:t>
            </w:r>
          </w:p>
        </w:tc>
        <w:tc>
          <w:tcPr>
            <w:tcW w:w="1382" w:type="dxa"/>
            <w:tcBorders>
              <w:bottom w:val="single" w:sz="4" w:space="0" w:color="auto"/>
            </w:tcBorders>
          </w:tcPr>
          <w:p w14:paraId="10194682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23±0.040</w:t>
            </w:r>
          </w:p>
        </w:tc>
        <w:tc>
          <w:tcPr>
            <w:tcW w:w="1317" w:type="dxa"/>
            <w:tcBorders>
              <w:bottom w:val="single" w:sz="4" w:space="0" w:color="auto"/>
            </w:tcBorders>
          </w:tcPr>
          <w:p w14:paraId="34B2B1FC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82±0.011</w:t>
            </w:r>
          </w:p>
        </w:tc>
        <w:tc>
          <w:tcPr>
            <w:tcW w:w="1143" w:type="dxa"/>
            <w:tcBorders>
              <w:bottom w:val="single" w:sz="4" w:space="0" w:color="auto"/>
            </w:tcBorders>
          </w:tcPr>
          <w:p w14:paraId="4662D255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33.2±7.81</w:t>
            </w:r>
          </w:p>
        </w:tc>
        <w:tc>
          <w:tcPr>
            <w:tcW w:w="1299" w:type="dxa"/>
            <w:tcBorders>
              <w:bottom w:val="single" w:sz="4" w:space="0" w:color="auto"/>
            </w:tcBorders>
          </w:tcPr>
          <w:p w14:paraId="582BF326" w14:textId="77777777" w:rsidR="000C0C11" w:rsidRPr="00341CE7" w:rsidRDefault="000C0C11" w:rsidP="000C0C11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1.3±3.30</w:t>
            </w:r>
          </w:p>
        </w:tc>
      </w:tr>
    </w:tbl>
    <w:p w14:paraId="2E219672" w14:textId="77777777" w:rsidR="000C0C11" w:rsidRDefault="000C0C11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4F912EEB" w14:textId="77777777" w:rsidR="003B7E43" w:rsidRDefault="003B7E43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0FC1BEF9" w14:textId="77777777" w:rsidR="003B7E43" w:rsidRDefault="003B7E43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6C80285" w14:textId="77777777" w:rsidR="003B7E43" w:rsidRDefault="003B7E43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215544D" w14:textId="61D7458D" w:rsidR="003B7E43" w:rsidRDefault="003B7E43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1A942A56" w14:textId="77777777" w:rsidR="00D46C49" w:rsidRDefault="00D46C49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bookmarkStart w:id="15" w:name="_GoBack"/>
      <w:bookmarkEnd w:id="15"/>
    </w:p>
    <w:p w14:paraId="574FD959" w14:textId="77777777" w:rsidR="003B7E43" w:rsidRPr="00341CE7" w:rsidRDefault="003B7E43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9957113" w14:textId="56E746F2" w:rsidR="000C0C11" w:rsidRPr="00AA36FD" w:rsidRDefault="000C0C11" w:rsidP="000C0C11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lastRenderedPageBreak/>
        <w:t xml:space="preserve">Table 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S</w:t>
      </w:r>
      <w:r w:rsidR="00DD7F8C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4</w:t>
      </w:r>
      <w:r w:rsidR="00AA36FD" w:rsidRPr="00B07AFA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c</w:t>
      </w:r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: Effect of storage on physicochemical characteristics of vancomycin loaded liposomes</w:t>
      </w:r>
      <w:r w:rsidR="00CF39C1"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="00B72410" w:rsidRPr="00AA36FD">
        <w:rPr>
          <w:rFonts w:ascii="Times New Roman" w:hAnsi="Times New Roman" w:cs="Times New Roman"/>
          <w:sz w:val="18"/>
          <w:szCs w:val="18"/>
        </w:rPr>
        <w:t>DLAPA-</w:t>
      </w:r>
      <w:r w:rsidR="00D46C49">
        <w:rPr>
          <w:rFonts w:ascii="Times New Roman" w:hAnsi="Times New Roman" w:cs="Times New Roman"/>
          <w:sz w:val="18"/>
          <w:szCs w:val="18"/>
        </w:rPr>
        <w:t>VAN</w:t>
      </w:r>
      <w:r w:rsidR="00CF39C1" w:rsidRPr="00AA36FD">
        <w:rPr>
          <w:rFonts w:ascii="Times New Roman" w:hAnsi="Times New Roman" w:cs="Times New Roman"/>
          <w:sz w:val="18"/>
          <w:szCs w:val="18"/>
        </w:rPr>
        <w:t>-</w:t>
      </w:r>
      <w:proofErr w:type="spellStart"/>
      <w:r w:rsidR="00B72410" w:rsidRPr="00AA36FD">
        <w:rPr>
          <w:rFonts w:ascii="Times New Roman" w:hAnsi="Times New Roman" w:cs="Times New Roman"/>
          <w:sz w:val="18"/>
          <w:szCs w:val="18"/>
        </w:rPr>
        <w:t>Lipo</w:t>
      </w:r>
      <w:proofErr w:type="spellEnd"/>
      <w:r w:rsidRPr="00AA36F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579"/>
        <w:gridCol w:w="1125"/>
        <w:gridCol w:w="1508"/>
        <w:gridCol w:w="1377"/>
        <w:gridCol w:w="1377"/>
        <w:gridCol w:w="1197"/>
        <w:gridCol w:w="1197"/>
      </w:tblGrid>
      <w:tr w:rsidR="000C0C11" w:rsidRPr="00341CE7" w14:paraId="387B2A69" w14:textId="77777777" w:rsidTr="00CF39C1">
        <w:trPr>
          <w:trHeight w:val="197"/>
        </w:trPr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14:paraId="551FC1B0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torage condition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566A55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article size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3A2037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PDI</w:t>
            </w:r>
          </w:p>
        </w:tc>
        <w:tc>
          <w:tcPr>
            <w:tcW w:w="23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F28F96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ZP</w:t>
            </w:r>
          </w:p>
        </w:tc>
      </w:tr>
      <w:tr w:rsidR="000C0C11" w:rsidRPr="00341CE7" w14:paraId="533CDAEB" w14:textId="77777777" w:rsidTr="00CF39C1">
        <w:trPr>
          <w:trHeight w:val="233"/>
        </w:trPr>
        <w:tc>
          <w:tcPr>
            <w:tcW w:w="1579" w:type="dxa"/>
            <w:tcBorders>
              <w:top w:val="single" w:sz="4" w:space="0" w:color="auto"/>
              <w:bottom w:val="single" w:sz="4" w:space="0" w:color="auto"/>
            </w:tcBorders>
          </w:tcPr>
          <w:p w14:paraId="6816CB78" w14:textId="77777777" w:rsidR="000C0C11" w:rsidRPr="00AA36FD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Time (days)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</w:tcPr>
          <w:p w14:paraId="4D88A5D1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</w:tcPr>
          <w:p w14:paraId="0E4E19FF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</w:tcPr>
          <w:p w14:paraId="654801A8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</w:tcPr>
          <w:p w14:paraId="167488D0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0FB153EE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RT</w:t>
            </w:r>
          </w:p>
        </w:tc>
        <w:tc>
          <w:tcPr>
            <w:tcW w:w="1197" w:type="dxa"/>
            <w:tcBorders>
              <w:top w:val="single" w:sz="4" w:space="0" w:color="auto"/>
              <w:bottom w:val="single" w:sz="4" w:space="0" w:color="auto"/>
            </w:tcBorders>
          </w:tcPr>
          <w:p w14:paraId="20ED8610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 ºC</w:t>
            </w:r>
          </w:p>
        </w:tc>
      </w:tr>
      <w:tr w:rsidR="000C0C11" w:rsidRPr="00341CE7" w14:paraId="3D37B8FF" w14:textId="77777777" w:rsidTr="00CF39C1">
        <w:trPr>
          <w:trHeight w:val="35"/>
        </w:trPr>
        <w:tc>
          <w:tcPr>
            <w:tcW w:w="1579" w:type="dxa"/>
            <w:tcBorders>
              <w:top w:val="single" w:sz="4" w:space="0" w:color="auto"/>
            </w:tcBorders>
          </w:tcPr>
          <w:p w14:paraId="60A751AB" w14:textId="77777777" w:rsidR="000C0C11" w:rsidRPr="00AA36FD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25" w:type="dxa"/>
            <w:tcBorders>
              <w:top w:val="single" w:sz="4" w:space="0" w:color="auto"/>
            </w:tcBorders>
          </w:tcPr>
          <w:p w14:paraId="0DF50755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2.92±2.615</w:t>
            </w:r>
          </w:p>
        </w:tc>
        <w:tc>
          <w:tcPr>
            <w:tcW w:w="1508" w:type="dxa"/>
            <w:tcBorders>
              <w:top w:val="single" w:sz="4" w:space="0" w:color="auto"/>
            </w:tcBorders>
          </w:tcPr>
          <w:p w14:paraId="0C27052C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6.98±0.8767</w:t>
            </w:r>
          </w:p>
        </w:tc>
        <w:tc>
          <w:tcPr>
            <w:tcW w:w="1377" w:type="dxa"/>
            <w:tcBorders>
              <w:top w:val="single" w:sz="4" w:space="0" w:color="auto"/>
            </w:tcBorders>
          </w:tcPr>
          <w:p w14:paraId="4FFE32CA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61±0.010</w:t>
            </w:r>
          </w:p>
        </w:tc>
        <w:tc>
          <w:tcPr>
            <w:tcW w:w="1377" w:type="dxa"/>
            <w:tcBorders>
              <w:top w:val="single" w:sz="4" w:space="0" w:color="auto"/>
            </w:tcBorders>
          </w:tcPr>
          <w:p w14:paraId="65EF45FF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70±0.016</w:t>
            </w:r>
          </w:p>
        </w:tc>
        <w:tc>
          <w:tcPr>
            <w:tcW w:w="1197" w:type="dxa"/>
            <w:tcBorders>
              <w:top w:val="single" w:sz="4" w:space="0" w:color="auto"/>
            </w:tcBorders>
          </w:tcPr>
          <w:p w14:paraId="275D46F1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1.8±3.39</w:t>
            </w:r>
          </w:p>
        </w:tc>
        <w:tc>
          <w:tcPr>
            <w:tcW w:w="1197" w:type="dxa"/>
            <w:tcBorders>
              <w:top w:val="single" w:sz="4" w:space="0" w:color="auto"/>
            </w:tcBorders>
          </w:tcPr>
          <w:p w14:paraId="40775654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1.2±2.90</w:t>
            </w:r>
          </w:p>
        </w:tc>
      </w:tr>
      <w:tr w:rsidR="000C0C11" w:rsidRPr="00341CE7" w14:paraId="0F56AAF3" w14:textId="77777777" w:rsidTr="00CF39C1">
        <w:trPr>
          <w:trHeight w:val="138"/>
        </w:trPr>
        <w:tc>
          <w:tcPr>
            <w:tcW w:w="1579" w:type="dxa"/>
          </w:tcPr>
          <w:p w14:paraId="1DC0D85E" w14:textId="77777777" w:rsidR="000C0C11" w:rsidRPr="00AA36FD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125" w:type="dxa"/>
          </w:tcPr>
          <w:p w14:paraId="0A395DCD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28.6±5.178</w:t>
            </w:r>
          </w:p>
        </w:tc>
        <w:tc>
          <w:tcPr>
            <w:tcW w:w="1508" w:type="dxa"/>
          </w:tcPr>
          <w:p w14:paraId="55D0382B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7.13±8.114</w:t>
            </w:r>
          </w:p>
        </w:tc>
        <w:tc>
          <w:tcPr>
            <w:tcW w:w="1377" w:type="dxa"/>
          </w:tcPr>
          <w:p w14:paraId="3007BA64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078±0.010</w:t>
            </w:r>
          </w:p>
        </w:tc>
        <w:tc>
          <w:tcPr>
            <w:tcW w:w="1377" w:type="dxa"/>
          </w:tcPr>
          <w:p w14:paraId="33864FF7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04±0.043</w:t>
            </w:r>
          </w:p>
        </w:tc>
        <w:tc>
          <w:tcPr>
            <w:tcW w:w="1197" w:type="dxa"/>
          </w:tcPr>
          <w:p w14:paraId="42B69511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6.3±3.91</w:t>
            </w:r>
          </w:p>
        </w:tc>
        <w:tc>
          <w:tcPr>
            <w:tcW w:w="1197" w:type="dxa"/>
          </w:tcPr>
          <w:p w14:paraId="71817AF3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3.1±5.70</w:t>
            </w:r>
          </w:p>
        </w:tc>
      </w:tr>
      <w:tr w:rsidR="000C0C11" w:rsidRPr="00341CE7" w14:paraId="3B261629" w14:textId="77777777" w:rsidTr="00CF39C1">
        <w:trPr>
          <w:trHeight w:val="198"/>
        </w:trPr>
        <w:tc>
          <w:tcPr>
            <w:tcW w:w="1579" w:type="dxa"/>
          </w:tcPr>
          <w:p w14:paraId="0AE8EAB2" w14:textId="77777777" w:rsidR="000C0C11" w:rsidRPr="00AA36FD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125" w:type="dxa"/>
          </w:tcPr>
          <w:p w14:paraId="24806DE8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57.7±1.754</w:t>
            </w:r>
          </w:p>
        </w:tc>
        <w:tc>
          <w:tcPr>
            <w:tcW w:w="1508" w:type="dxa"/>
          </w:tcPr>
          <w:p w14:paraId="6E051C71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74.40±1.467</w:t>
            </w:r>
          </w:p>
        </w:tc>
        <w:tc>
          <w:tcPr>
            <w:tcW w:w="1377" w:type="dxa"/>
          </w:tcPr>
          <w:p w14:paraId="55211FF9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07±0.016</w:t>
            </w:r>
          </w:p>
        </w:tc>
        <w:tc>
          <w:tcPr>
            <w:tcW w:w="1377" w:type="dxa"/>
          </w:tcPr>
          <w:p w14:paraId="72D47649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94±0.020</w:t>
            </w:r>
          </w:p>
        </w:tc>
        <w:tc>
          <w:tcPr>
            <w:tcW w:w="1197" w:type="dxa"/>
          </w:tcPr>
          <w:p w14:paraId="5BCABEC3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8.6±4.4</w:t>
            </w:r>
          </w:p>
        </w:tc>
        <w:tc>
          <w:tcPr>
            <w:tcW w:w="1197" w:type="dxa"/>
          </w:tcPr>
          <w:p w14:paraId="0C051C94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4.6±3.51</w:t>
            </w:r>
          </w:p>
        </w:tc>
      </w:tr>
      <w:tr w:rsidR="000C0C11" w:rsidRPr="00341CE7" w14:paraId="2BE23A5C" w14:textId="77777777" w:rsidTr="00CF39C1">
        <w:trPr>
          <w:trHeight w:val="198"/>
        </w:trPr>
        <w:tc>
          <w:tcPr>
            <w:tcW w:w="1579" w:type="dxa"/>
            <w:tcBorders>
              <w:bottom w:val="single" w:sz="4" w:space="0" w:color="auto"/>
            </w:tcBorders>
          </w:tcPr>
          <w:p w14:paraId="3F2CE5CE" w14:textId="77777777" w:rsidR="000C0C11" w:rsidRPr="00AA36FD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A36FD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3878F18B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77.6±3.284</w:t>
            </w:r>
          </w:p>
        </w:tc>
        <w:tc>
          <w:tcPr>
            <w:tcW w:w="1508" w:type="dxa"/>
            <w:tcBorders>
              <w:bottom w:val="single" w:sz="4" w:space="0" w:color="auto"/>
            </w:tcBorders>
          </w:tcPr>
          <w:p w14:paraId="12D735F2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1.86±1.249</w:t>
            </w:r>
          </w:p>
        </w:tc>
        <w:tc>
          <w:tcPr>
            <w:tcW w:w="1377" w:type="dxa"/>
            <w:tcBorders>
              <w:bottom w:val="single" w:sz="4" w:space="0" w:color="auto"/>
            </w:tcBorders>
          </w:tcPr>
          <w:p w14:paraId="653D2D39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223±0.020</w:t>
            </w:r>
          </w:p>
        </w:tc>
        <w:tc>
          <w:tcPr>
            <w:tcW w:w="1377" w:type="dxa"/>
            <w:tcBorders>
              <w:bottom w:val="single" w:sz="4" w:space="0" w:color="auto"/>
            </w:tcBorders>
          </w:tcPr>
          <w:p w14:paraId="76FCD944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182±0.011</w:t>
            </w: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5D2805AE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33.2±7.81</w:t>
            </w:r>
          </w:p>
        </w:tc>
        <w:tc>
          <w:tcPr>
            <w:tcW w:w="1197" w:type="dxa"/>
            <w:tcBorders>
              <w:bottom w:val="single" w:sz="4" w:space="0" w:color="auto"/>
            </w:tcBorders>
          </w:tcPr>
          <w:p w14:paraId="636EC757" w14:textId="77777777" w:rsidR="000C0C11" w:rsidRPr="00341CE7" w:rsidRDefault="000C0C11" w:rsidP="00B72410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-13.2±3.24</w:t>
            </w:r>
          </w:p>
        </w:tc>
      </w:tr>
    </w:tbl>
    <w:p w14:paraId="341B5181" w14:textId="77777777" w:rsidR="00B72410" w:rsidRPr="00AA36FD" w:rsidRDefault="00B72410" w:rsidP="007A4239">
      <w:pPr>
        <w:ind w:right="450"/>
        <w:rPr>
          <w:rFonts w:ascii="Times New Roman" w:hAnsi="Times New Roman" w:cs="Times New Roman"/>
          <w:sz w:val="18"/>
          <w:szCs w:val="18"/>
        </w:rPr>
      </w:pPr>
    </w:p>
    <w:p w14:paraId="00CFC8A4" w14:textId="7B7C124E" w:rsidR="007A4239" w:rsidRPr="00AA36FD" w:rsidRDefault="007C00ED" w:rsidP="007A4239">
      <w:pPr>
        <w:ind w:right="450"/>
        <w:rPr>
          <w:rFonts w:ascii="Times New Roman" w:hAnsi="Times New Roman" w:cs="Times New Roman"/>
          <w:sz w:val="18"/>
          <w:szCs w:val="18"/>
        </w:rPr>
      </w:pPr>
      <w:r w:rsidRPr="00B07AFA">
        <w:rPr>
          <w:rFonts w:ascii="Times New Roman" w:hAnsi="Times New Roman" w:cs="Times New Roman"/>
          <w:b/>
          <w:sz w:val="18"/>
          <w:szCs w:val="18"/>
        </w:rPr>
        <w:t xml:space="preserve">Table </w:t>
      </w:r>
      <w:r w:rsidR="00AA36FD" w:rsidRPr="00B07AFA">
        <w:rPr>
          <w:rFonts w:ascii="Times New Roman" w:hAnsi="Times New Roman" w:cs="Times New Roman"/>
          <w:b/>
          <w:sz w:val="18"/>
          <w:szCs w:val="18"/>
        </w:rPr>
        <w:t>S</w:t>
      </w:r>
      <w:r w:rsidR="00DD7F8C" w:rsidRPr="00B07AFA">
        <w:rPr>
          <w:rFonts w:ascii="Times New Roman" w:hAnsi="Times New Roman" w:cs="Times New Roman"/>
          <w:b/>
          <w:sz w:val="18"/>
          <w:szCs w:val="18"/>
        </w:rPr>
        <w:t>4</w:t>
      </w:r>
      <w:r w:rsidR="00AA36FD" w:rsidRPr="00B07AFA">
        <w:rPr>
          <w:rFonts w:ascii="Times New Roman" w:hAnsi="Times New Roman" w:cs="Times New Roman"/>
          <w:b/>
          <w:sz w:val="18"/>
          <w:szCs w:val="18"/>
        </w:rPr>
        <w:t>d</w:t>
      </w:r>
      <w:r w:rsidRPr="00AA36FD">
        <w:rPr>
          <w:rFonts w:ascii="Times New Roman" w:hAnsi="Times New Roman" w:cs="Times New Roman"/>
          <w:sz w:val="18"/>
          <w:szCs w:val="18"/>
        </w:rPr>
        <w:t xml:space="preserve">: </w:t>
      </w:r>
      <w:r w:rsidR="007A4239" w:rsidRPr="00AA36FD">
        <w:rPr>
          <w:rFonts w:ascii="Times New Roman" w:hAnsi="Times New Roman" w:cs="Times New Roman"/>
          <w:sz w:val="18"/>
          <w:szCs w:val="18"/>
        </w:rPr>
        <w:t>Effect of storage on physicochemical characteristics of vancomycin loaded liposomes</w:t>
      </w:r>
      <w:r w:rsidR="00CF39C1" w:rsidRPr="00AA36FD">
        <w:rPr>
          <w:rFonts w:ascii="Times New Roman" w:hAnsi="Times New Roman" w:cs="Times New Roman"/>
          <w:sz w:val="18"/>
          <w:szCs w:val="18"/>
        </w:rPr>
        <w:t xml:space="preserve"> </w:t>
      </w:r>
      <w:r w:rsidR="007A4239" w:rsidRPr="00AA36FD">
        <w:rPr>
          <w:rFonts w:ascii="Times New Roman" w:hAnsi="Times New Roman" w:cs="Times New Roman"/>
          <w:sz w:val="18"/>
          <w:szCs w:val="18"/>
        </w:rPr>
        <w:t>(</w:t>
      </w:r>
      <w:r w:rsidR="00B72410" w:rsidRPr="00AA36FD">
        <w:rPr>
          <w:rFonts w:ascii="Times New Roman" w:hAnsi="Times New Roman" w:cs="Times New Roman"/>
          <w:sz w:val="18"/>
          <w:szCs w:val="18"/>
        </w:rPr>
        <w:t>DLLAPA-</w:t>
      </w:r>
      <w:r w:rsidR="00D46C49">
        <w:rPr>
          <w:rFonts w:ascii="Times New Roman" w:hAnsi="Times New Roman" w:cs="Times New Roman"/>
          <w:sz w:val="18"/>
          <w:szCs w:val="18"/>
        </w:rPr>
        <w:t>VAN</w:t>
      </w:r>
      <w:r w:rsidR="00CF39C1" w:rsidRPr="00AA36FD">
        <w:rPr>
          <w:rFonts w:ascii="Times New Roman" w:hAnsi="Times New Roman" w:cs="Times New Roman"/>
          <w:sz w:val="18"/>
          <w:szCs w:val="18"/>
        </w:rPr>
        <w:t>-</w:t>
      </w:r>
      <w:proofErr w:type="spellStart"/>
      <w:r w:rsidR="00B72410" w:rsidRPr="00AA36FD">
        <w:rPr>
          <w:rFonts w:ascii="Times New Roman" w:hAnsi="Times New Roman" w:cs="Times New Roman"/>
          <w:sz w:val="18"/>
          <w:szCs w:val="18"/>
        </w:rPr>
        <w:t>Lipo</w:t>
      </w:r>
      <w:proofErr w:type="spellEnd"/>
      <w:r w:rsidR="007A4239" w:rsidRPr="00AA36FD">
        <w:rPr>
          <w:rFonts w:ascii="Times New Roman" w:hAnsi="Times New Roman" w:cs="Times New Roman"/>
          <w:sz w:val="18"/>
          <w:szCs w:val="18"/>
        </w:rPr>
        <w:t>)</w:t>
      </w:r>
    </w:p>
    <w:tbl>
      <w:tblPr>
        <w:tblStyle w:val="TableGrid11"/>
        <w:tblW w:w="9818" w:type="dxa"/>
        <w:tblInd w:w="-270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1"/>
        <w:gridCol w:w="384"/>
        <w:gridCol w:w="1043"/>
        <w:gridCol w:w="1435"/>
        <w:gridCol w:w="1437"/>
        <w:gridCol w:w="1434"/>
        <w:gridCol w:w="1340"/>
        <w:gridCol w:w="1324"/>
      </w:tblGrid>
      <w:tr w:rsidR="00B72410" w:rsidRPr="00341CE7" w14:paraId="0A63FA1F" w14:textId="77777777" w:rsidTr="003B4737">
        <w:trPr>
          <w:trHeight w:val="376"/>
        </w:trPr>
        <w:tc>
          <w:tcPr>
            <w:tcW w:w="1805" w:type="dxa"/>
            <w:gridSpan w:val="2"/>
            <w:tcBorders>
              <w:bottom w:val="single" w:sz="4" w:space="0" w:color="auto"/>
            </w:tcBorders>
          </w:tcPr>
          <w:p w14:paraId="3E50E025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Storage condition</w:t>
            </w:r>
          </w:p>
        </w:tc>
        <w:tc>
          <w:tcPr>
            <w:tcW w:w="2478" w:type="dxa"/>
            <w:gridSpan w:val="2"/>
            <w:tcBorders>
              <w:bottom w:val="single" w:sz="4" w:space="0" w:color="auto"/>
            </w:tcBorders>
          </w:tcPr>
          <w:p w14:paraId="3FB3B77F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Particle size</w:t>
            </w:r>
          </w:p>
        </w:tc>
        <w:tc>
          <w:tcPr>
            <w:tcW w:w="2871" w:type="dxa"/>
            <w:gridSpan w:val="2"/>
            <w:tcBorders>
              <w:bottom w:val="single" w:sz="4" w:space="0" w:color="auto"/>
            </w:tcBorders>
          </w:tcPr>
          <w:p w14:paraId="6C935016" w14:textId="77777777" w:rsidR="007A4239" w:rsidRPr="00341CE7" w:rsidRDefault="007A4239" w:rsidP="00B72410">
            <w:pPr>
              <w:spacing w:line="360" w:lineRule="auto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PDI</w:t>
            </w:r>
          </w:p>
        </w:tc>
        <w:tc>
          <w:tcPr>
            <w:tcW w:w="2664" w:type="dxa"/>
            <w:gridSpan w:val="2"/>
            <w:tcBorders>
              <w:bottom w:val="single" w:sz="4" w:space="0" w:color="auto"/>
            </w:tcBorders>
          </w:tcPr>
          <w:p w14:paraId="6A744ABC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ZP</w:t>
            </w:r>
          </w:p>
        </w:tc>
      </w:tr>
      <w:tr w:rsidR="007A4239" w:rsidRPr="00341CE7" w14:paraId="0AFFB9EB" w14:textId="77777777" w:rsidTr="003B4737">
        <w:trPr>
          <w:trHeight w:val="196"/>
        </w:trPr>
        <w:tc>
          <w:tcPr>
            <w:tcW w:w="1421" w:type="dxa"/>
            <w:tcBorders>
              <w:top w:val="single" w:sz="4" w:space="0" w:color="auto"/>
              <w:bottom w:val="single" w:sz="4" w:space="0" w:color="auto"/>
            </w:tcBorders>
          </w:tcPr>
          <w:p w14:paraId="387F3959" w14:textId="77777777" w:rsidR="007A4239" w:rsidRPr="00AA36FD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Time (days)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3C7ED1E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</w:tcPr>
          <w:p w14:paraId="27E04CF3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  <w:tc>
          <w:tcPr>
            <w:tcW w:w="1437" w:type="dxa"/>
            <w:tcBorders>
              <w:top w:val="single" w:sz="4" w:space="0" w:color="auto"/>
              <w:bottom w:val="single" w:sz="4" w:space="0" w:color="auto"/>
            </w:tcBorders>
          </w:tcPr>
          <w:p w14:paraId="62F4D0D4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434" w:type="dxa"/>
            <w:tcBorders>
              <w:top w:val="single" w:sz="4" w:space="0" w:color="auto"/>
              <w:bottom w:val="single" w:sz="4" w:space="0" w:color="auto"/>
            </w:tcBorders>
          </w:tcPr>
          <w:p w14:paraId="64FC4AF3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  <w:tc>
          <w:tcPr>
            <w:tcW w:w="1340" w:type="dxa"/>
            <w:tcBorders>
              <w:top w:val="single" w:sz="4" w:space="0" w:color="auto"/>
              <w:bottom w:val="single" w:sz="4" w:space="0" w:color="auto"/>
            </w:tcBorders>
          </w:tcPr>
          <w:p w14:paraId="3DD448BC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RT</w:t>
            </w:r>
          </w:p>
        </w:tc>
        <w:tc>
          <w:tcPr>
            <w:tcW w:w="1323" w:type="dxa"/>
            <w:tcBorders>
              <w:top w:val="single" w:sz="4" w:space="0" w:color="auto"/>
              <w:bottom w:val="single" w:sz="4" w:space="0" w:color="auto"/>
            </w:tcBorders>
          </w:tcPr>
          <w:p w14:paraId="13F722D3" w14:textId="77777777" w:rsidR="007A4239" w:rsidRPr="00341CE7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eastAsia="Calibri" w:hAnsi="Times New Roman" w:cs="Times New Roman"/>
                <w:sz w:val="18"/>
                <w:szCs w:val="18"/>
              </w:rPr>
              <w:t>4 ºC</w:t>
            </w:r>
          </w:p>
        </w:tc>
      </w:tr>
      <w:tr w:rsidR="007A4239" w:rsidRPr="00341CE7" w14:paraId="6B5007FA" w14:textId="77777777" w:rsidTr="003B4737">
        <w:trPr>
          <w:trHeight w:val="46"/>
        </w:trPr>
        <w:tc>
          <w:tcPr>
            <w:tcW w:w="1421" w:type="dxa"/>
            <w:tcBorders>
              <w:top w:val="single" w:sz="4" w:space="0" w:color="auto"/>
            </w:tcBorders>
          </w:tcPr>
          <w:p w14:paraId="0F8C27DE" w14:textId="77777777" w:rsidR="007A4239" w:rsidRPr="00AA36FD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27" w:type="dxa"/>
            <w:gridSpan w:val="2"/>
            <w:tcBorders>
              <w:top w:val="single" w:sz="4" w:space="0" w:color="auto"/>
            </w:tcBorders>
          </w:tcPr>
          <w:p w14:paraId="0EE22BAB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1.20±16.42</w:t>
            </w:r>
          </w:p>
        </w:tc>
        <w:tc>
          <w:tcPr>
            <w:tcW w:w="1435" w:type="dxa"/>
            <w:tcBorders>
              <w:top w:val="single" w:sz="4" w:space="0" w:color="auto"/>
            </w:tcBorders>
          </w:tcPr>
          <w:p w14:paraId="15B2058E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3.90±6.13</w:t>
            </w:r>
          </w:p>
        </w:tc>
        <w:tc>
          <w:tcPr>
            <w:tcW w:w="1437" w:type="dxa"/>
            <w:tcBorders>
              <w:top w:val="single" w:sz="4" w:space="0" w:color="auto"/>
            </w:tcBorders>
          </w:tcPr>
          <w:p w14:paraId="698BE888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17±0.080</w:t>
            </w:r>
          </w:p>
        </w:tc>
        <w:tc>
          <w:tcPr>
            <w:tcW w:w="1434" w:type="dxa"/>
            <w:tcBorders>
              <w:top w:val="single" w:sz="4" w:space="0" w:color="auto"/>
            </w:tcBorders>
          </w:tcPr>
          <w:p w14:paraId="3764A257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149±0.017</w:t>
            </w:r>
          </w:p>
        </w:tc>
        <w:tc>
          <w:tcPr>
            <w:tcW w:w="1340" w:type="dxa"/>
            <w:tcBorders>
              <w:top w:val="single" w:sz="4" w:space="0" w:color="auto"/>
            </w:tcBorders>
          </w:tcPr>
          <w:p w14:paraId="2AB4C3E4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0.1±3.06</w:t>
            </w:r>
          </w:p>
        </w:tc>
        <w:tc>
          <w:tcPr>
            <w:tcW w:w="1323" w:type="dxa"/>
            <w:tcBorders>
              <w:top w:val="single" w:sz="4" w:space="0" w:color="auto"/>
            </w:tcBorders>
          </w:tcPr>
          <w:p w14:paraId="73CBC4F6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1.0±3.27</w:t>
            </w:r>
          </w:p>
        </w:tc>
      </w:tr>
      <w:tr w:rsidR="007A4239" w:rsidRPr="00341CE7" w14:paraId="2412CB2F" w14:textId="77777777" w:rsidTr="003B4737">
        <w:trPr>
          <w:trHeight w:val="185"/>
        </w:trPr>
        <w:tc>
          <w:tcPr>
            <w:tcW w:w="1421" w:type="dxa"/>
          </w:tcPr>
          <w:p w14:paraId="784EF056" w14:textId="77777777" w:rsidR="007A4239" w:rsidRPr="00AA36FD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1427" w:type="dxa"/>
            <w:gridSpan w:val="2"/>
          </w:tcPr>
          <w:p w14:paraId="07671073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77±7.86</w:t>
            </w:r>
          </w:p>
        </w:tc>
        <w:tc>
          <w:tcPr>
            <w:tcW w:w="1435" w:type="dxa"/>
          </w:tcPr>
          <w:p w14:paraId="17EED356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80.51±2.332</w:t>
            </w:r>
          </w:p>
        </w:tc>
        <w:tc>
          <w:tcPr>
            <w:tcW w:w="1437" w:type="dxa"/>
          </w:tcPr>
          <w:p w14:paraId="402E4FA0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450±0.376</w:t>
            </w:r>
          </w:p>
        </w:tc>
        <w:tc>
          <w:tcPr>
            <w:tcW w:w="1434" w:type="dxa"/>
          </w:tcPr>
          <w:p w14:paraId="4BB18E9B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168±0.00</w:t>
            </w:r>
          </w:p>
        </w:tc>
        <w:tc>
          <w:tcPr>
            <w:tcW w:w="1340" w:type="dxa"/>
          </w:tcPr>
          <w:p w14:paraId="75B8B635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9.4±13.0</w:t>
            </w:r>
          </w:p>
        </w:tc>
        <w:tc>
          <w:tcPr>
            <w:tcW w:w="1323" w:type="dxa"/>
          </w:tcPr>
          <w:p w14:paraId="4A3310A8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2.4±3.20</w:t>
            </w:r>
          </w:p>
        </w:tc>
      </w:tr>
      <w:tr w:rsidR="007A4239" w:rsidRPr="00341CE7" w14:paraId="36494529" w14:textId="77777777" w:rsidTr="003B4737">
        <w:trPr>
          <w:trHeight w:val="196"/>
        </w:trPr>
        <w:tc>
          <w:tcPr>
            <w:tcW w:w="1421" w:type="dxa"/>
          </w:tcPr>
          <w:p w14:paraId="00098EDD" w14:textId="77777777" w:rsidR="007A4239" w:rsidRPr="00AA36FD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1427" w:type="dxa"/>
            <w:gridSpan w:val="2"/>
          </w:tcPr>
          <w:p w14:paraId="09BA5E06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257.5±55.86</w:t>
            </w:r>
          </w:p>
        </w:tc>
        <w:tc>
          <w:tcPr>
            <w:tcW w:w="1435" w:type="dxa"/>
          </w:tcPr>
          <w:p w14:paraId="4DB5C653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92.05±4.297</w:t>
            </w:r>
          </w:p>
        </w:tc>
        <w:tc>
          <w:tcPr>
            <w:tcW w:w="1437" w:type="dxa"/>
          </w:tcPr>
          <w:p w14:paraId="518643D9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96±0.151</w:t>
            </w:r>
          </w:p>
        </w:tc>
        <w:tc>
          <w:tcPr>
            <w:tcW w:w="1434" w:type="dxa"/>
          </w:tcPr>
          <w:p w14:paraId="26E5C076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32±0.052</w:t>
            </w:r>
          </w:p>
        </w:tc>
        <w:tc>
          <w:tcPr>
            <w:tcW w:w="1340" w:type="dxa"/>
          </w:tcPr>
          <w:p w14:paraId="57154688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1.0±14.5</w:t>
            </w:r>
          </w:p>
        </w:tc>
        <w:tc>
          <w:tcPr>
            <w:tcW w:w="1323" w:type="dxa"/>
          </w:tcPr>
          <w:p w14:paraId="663FBD2D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3.7±3.94</w:t>
            </w:r>
          </w:p>
        </w:tc>
      </w:tr>
      <w:tr w:rsidR="007A4239" w:rsidRPr="00341CE7" w14:paraId="6CA9AE43" w14:textId="77777777" w:rsidTr="003B4737">
        <w:trPr>
          <w:trHeight w:val="185"/>
        </w:trPr>
        <w:tc>
          <w:tcPr>
            <w:tcW w:w="1421" w:type="dxa"/>
          </w:tcPr>
          <w:p w14:paraId="33EEF942" w14:textId="77777777" w:rsidR="007A4239" w:rsidRPr="00AA36FD" w:rsidRDefault="007A4239" w:rsidP="00B72410">
            <w:pPr>
              <w:spacing w:line="360" w:lineRule="auto"/>
              <w:jc w:val="both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AA36FD">
              <w:rPr>
                <w:rFonts w:ascii="Times New Roman" w:eastAsia="Calibri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1427" w:type="dxa"/>
            <w:gridSpan w:val="2"/>
          </w:tcPr>
          <w:p w14:paraId="71DD17C4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393.9±36.9</w:t>
            </w:r>
          </w:p>
        </w:tc>
        <w:tc>
          <w:tcPr>
            <w:tcW w:w="1435" w:type="dxa"/>
          </w:tcPr>
          <w:p w14:paraId="49E59C49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104.3±4.949</w:t>
            </w:r>
          </w:p>
        </w:tc>
        <w:tc>
          <w:tcPr>
            <w:tcW w:w="1437" w:type="dxa"/>
          </w:tcPr>
          <w:p w14:paraId="08A96D85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96±0.151</w:t>
            </w:r>
          </w:p>
        </w:tc>
        <w:tc>
          <w:tcPr>
            <w:tcW w:w="1434" w:type="dxa"/>
          </w:tcPr>
          <w:p w14:paraId="66DB485A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0.240±0.081</w:t>
            </w:r>
          </w:p>
        </w:tc>
        <w:tc>
          <w:tcPr>
            <w:tcW w:w="1340" w:type="dxa"/>
          </w:tcPr>
          <w:p w14:paraId="05739804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5.8±5.47</w:t>
            </w:r>
          </w:p>
        </w:tc>
        <w:tc>
          <w:tcPr>
            <w:tcW w:w="1323" w:type="dxa"/>
          </w:tcPr>
          <w:p w14:paraId="3E9B7379" w14:textId="77777777" w:rsidR="007A4239" w:rsidRPr="00341CE7" w:rsidRDefault="007A4239" w:rsidP="00B7241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41CE7">
              <w:rPr>
                <w:rFonts w:ascii="Times New Roman" w:hAnsi="Times New Roman" w:cs="Times New Roman"/>
                <w:sz w:val="18"/>
                <w:szCs w:val="18"/>
              </w:rPr>
              <w:t>-18.8±5.65</w:t>
            </w:r>
          </w:p>
        </w:tc>
      </w:tr>
    </w:tbl>
    <w:p w14:paraId="448F4137" w14:textId="77777777" w:rsidR="007A4239" w:rsidRPr="00AA36FD" w:rsidRDefault="007A4239" w:rsidP="007A4239">
      <w:pPr>
        <w:rPr>
          <w:rFonts w:ascii="Times New Roman" w:hAnsi="Times New Roman" w:cs="Times New Roman"/>
          <w:sz w:val="18"/>
          <w:szCs w:val="18"/>
        </w:rPr>
      </w:pPr>
    </w:p>
    <w:p w14:paraId="20E5A886" w14:textId="77777777" w:rsidR="000B2934" w:rsidRPr="00341CE7" w:rsidRDefault="000B2934" w:rsidP="000B2934">
      <w:pPr>
        <w:rPr>
          <w:rFonts w:ascii="Times New Roman" w:hAnsi="Times New Roman" w:cs="Times New Roman"/>
          <w:sz w:val="18"/>
          <w:szCs w:val="18"/>
        </w:rPr>
      </w:pPr>
    </w:p>
    <w:sectPr w:rsidR="000B2934" w:rsidRPr="00341CE7" w:rsidSect="00A8776A">
      <w:footerReference w:type="even" r:id="rId41"/>
      <w:footerReference w:type="default" r:id="rId4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ACB9B" w14:textId="77777777" w:rsidR="00AF179A" w:rsidRDefault="00AF179A" w:rsidP="00B673E3">
      <w:pPr>
        <w:spacing w:after="0" w:line="240" w:lineRule="auto"/>
      </w:pPr>
      <w:r>
        <w:separator/>
      </w:r>
    </w:p>
  </w:endnote>
  <w:endnote w:type="continuationSeparator" w:id="0">
    <w:p w14:paraId="51CC4984" w14:textId="77777777" w:rsidR="00AF179A" w:rsidRDefault="00AF179A" w:rsidP="00B67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59113" w14:textId="77777777" w:rsidR="00A8776A" w:rsidRDefault="00A8776A" w:rsidP="00AC31B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2208BA" w14:textId="77777777" w:rsidR="00A8776A" w:rsidRDefault="00A877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21E72" w14:textId="65CEF3BC" w:rsidR="00A8776A" w:rsidRDefault="00A8776A" w:rsidP="00AC31B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t>S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7481E">
      <w:rPr>
        <w:rStyle w:val="PageNumber"/>
        <w:noProof/>
      </w:rPr>
      <w:t>21</w:t>
    </w:r>
    <w:r>
      <w:rPr>
        <w:rStyle w:val="PageNumber"/>
      </w:rPr>
      <w:fldChar w:fldCharType="end"/>
    </w:r>
  </w:p>
  <w:p w14:paraId="28FBA127" w14:textId="77777777" w:rsidR="00A8776A" w:rsidRDefault="00A877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F752F" w14:textId="77777777" w:rsidR="00AF179A" w:rsidRDefault="00AF179A" w:rsidP="00B673E3">
      <w:pPr>
        <w:spacing w:after="0" w:line="240" w:lineRule="auto"/>
      </w:pPr>
      <w:r>
        <w:separator/>
      </w:r>
    </w:p>
  </w:footnote>
  <w:footnote w:type="continuationSeparator" w:id="0">
    <w:p w14:paraId="15681221" w14:textId="77777777" w:rsidR="00AF179A" w:rsidRDefault="00AF179A" w:rsidP="00B673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jcxszAzNzM2tTRQ0lEKTi0uzszPAymwqAUAwedMViwAAAA="/>
  </w:docVars>
  <w:rsids>
    <w:rsidRoot w:val="00E52648"/>
    <w:rsid w:val="00070D0D"/>
    <w:rsid w:val="0007481E"/>
    <w:rsid w:val="00094952"/>
    <w:rsid w:val="000B2934"/>
    <w:rsid w:val="000C0C11"/>
    <w:rsid w:val="000D34B6"/>
    <w:rsid w:val="00106D7D"/>
    <w:rsid w:val="00111CD7"/>
    <w:rsid w:val="0012070A"/>
    <w:rsid w:val="00154C35"/>
    <w:rsid w:val="00172E2A"/>
    <w:rsid w:val="0018089F"/>
    <w:rsid w:val="001B4158"/>
    <w:rsid w:val="001C29DD"/>
    <w:rsid w:val="00255D7F"/>
    <w:rsid w:val="002A0DD5"/>
    <w:rsid w:val="002A2A8E"/>
    <w:rsid w:val="002E4032"/>
    <w:rsid w:val="00340289"/>
    <w:rsid w:val="00341CE7"/>
    <w:rsid w:val="00381A70"/>
    <w:rsid w:val="00384755"/>
    <w:rsid w:val="003B4737"/>
    <w:rsid w:val="003B7E43"/>
    <w:rsid w:val="003F282C"/>
    <w:rsid w:val="004C53F9"/>
    <w:rsid w:val="004E6575"/>
    <w:rsid w:val="00553C76"/>
    <w:rsid w:val="005A451B"/>
    <w:rsid w:val="005C0952"/>
    <w:rsid w:val="005D6E19"/>
    <w:rsid w:val="005D772D"/>
    <w:rsid w:val="005E756C"/>
    <w:rsid w:val="005F2BD7"/>
    <w:rsid w:val="00660AD2"/>
    <w:rsid w:val="00661AD9"/>
    <w:rsid w:val="00676A45"/>
    <w:rsid w:val="00694C35"/>
    <w:rsid w:val="006A6AB9"/>
    <w:rsid w:val="00724CF2"/>
    <w:rsid w:val="00745BD9"/>
    <w:rsid w:val="00776443"/>
    <w:rsid w:val="00794CCB"/>
    <w:rsid w:val="007A29BD"/>
    <w:rsid w:val="007A4239"/>
    <w:rsid w:val="007B2432"/>
    <w:rsid w:val="007C00ED"/>
    <w:rsid w:val="00855CBA"/>
    <w:rsid w:val="008A3F02"/>
    <w:rsid w:val="00901197"/>
    <w:rsid w:val="009038E5"/>
    <w:rsid w:val="00972A96"/>
    <w:rsid w:val="009E2601"/>
    <w:rsid w:val="00A8776A"/>
    <w:rsid w:val="00AA36FD"/>
    <w:rsid w:val="00AB4781"/>
    <w:rsid w:val="00AF179A"/>
    <w:rsid w:val="00AF2076"/>
    <w:rsid w:val="00B07AFA"/>
    <w:rsid w:val="00B30BE6"/>
    <w:rsid w:val="00B618E6"/>
    <w:rsid w:val="00B673E3"/>
    <w:rsid w:val="00B72410"/>
    <w:rsid w:val="00B97E73"/>
    <w:rsid w:val="00BB7A6D"/>
    <w:rsid w:val="00BE7191"/>
    <w:rsid w:val="00C822AB"/>
    <w:rsid w:val="00CD4AAB"/>
    <w:rsid w:val="00CF39C1"/>
    <w:rsid w:val="00D35F12"/>
    <w:rsid w:val="00D40806"/>
    <w:rsid w:val="00D46C49"/>
    <w:rsid w:val="00D6339C"/>
    <w:rsid w:val="00D75569"/>
    <w:rsid w:val="00DA354D"/>
    <w:rsid w:val="00DA3AD6"/>
    <w:rsid w:val="00DD7F8C"/>
    <w:rsid w:val="00DE447D"/>
    <w:rsid w:val="00DF58F8"/>
    <w:rsid w:val="00E52648"/>
    <w:rsid w:val="00E619C9"/>
    <w:rsid w:val="00EA0161"/>
    <w:rsid w:val="00F333C5"/>
    <w:rsid w:val="00F54B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C0DCE"/>
  <w15:docId w15:val="{CA01D4B6-2137-4805-A5E9-9926124EF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80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7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3E3"/>
  </w:style>
  <w:style w:type="paragraph" w:styleId="Footer">
    <w:name w:val="footer"/>
    <w:basedOn w:val="Normal"/>
    <w:link w:val="FooterChar"/>
    <w:uiPriority w:val="99"/>
    <w:unhideWhenUsed/>
    <w:rsid w:val="00B673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3E3"/>
  </w:style>
  <w:style w:type="table" w:customStyle="1" w:styleId="TableGrid1">
    <w:name w:val="Table Grid1"/>
    <w:basedOn w:val="TableNormal"/>
    <w:next w:val="TableGrid"/>
    <w:uiPriority w:val="39"/>
    <w:rsid w:val="001B4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B4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B4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1B4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5B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BD9"/>
    <w:rPr>
      <w:rFonts w:ascii="Tahoma" w:hAnsi="Tahoma" w:cs="Tahoma"/>
      <w:sz w:val="16"/>
      <w:szCs w:val="16"/>
    </w:rPr>
  </w:style>
  <w:style w:type="table" w:customStyle="1" w:styleId="ListTable6Colorful-Accent11">
    <w:name w:val="List Table 6 Colorful - Accent 11"/>
    <w:basedOn w:val="TableNormal"/>
    <w:uiPriority w:val="51"/>
    <w:rsid w:val="00CD4AAB"/>
    <w:pPr>
      <w:spacing w:after="0" w:line="240" w:lineRule="auto"/>
    </w:pPr>
    <w:rPr>
      <w:rFonts w:ascii="Calibri" w:eastAsia="Times New Roman" w:hAnsi="Calibri" w:cs="Times New Roman"/>
      <w:color w:val="2F5496" w:themeColor="accent1" w:themeShade="BF"/>
      <w:sz w:val="20"/>
      <w:szCs w:val="20"/>
      <w:lang w:val="en-ZA" w:eastAsia="en-ZA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5C0952"/>
    <w:pPr>
      <w:spacing w:after="0" w:line="240" w:lineRule="auto"/>
    </w:pPr>
  </w:style>
  <w:style w:type="table" w:customStyle="1" w:styleId="TableGrid11">
    <w:name w:val="Table Grid11"/>
    <w:basedOn w:val="TableNormal"/>
    <w:next w:val="TableGrid"/>
    <w:uiPriority w:val="39"/>
    <w:rsid w:val="007A42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next w:val="TableGrid"/>
    <w:uiPriority w:val="39"/>
    <w:rsid w:val="00B72410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87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4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2.xml"/><Relationship Id="rId7" Type="http://schemas.openxmlformats.org/officeDocument/2006/relationships/hyperlink" Target="mailto:govenderth@ukzn.ac.za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rkalhapure@utep.edu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hyperlink" Target="mailto:rahul.kalhapure@rediffmail.co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02EEF-7D5B-4BA8-B916-B1D627B15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1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fiso</dc:creator>
  <cp:lastModifiedBy>Ayman Ahmed</cp:lastModifiedBy>
  <cp:revision>9</cp:revision>
  <dcterms:created xsi:type="dcterms:W3CDTF">2018-10-02T18:30:00Z</dcterms:created>
  <dcterms:modified xsi:type="dcterms:W3CDTF">2019-02-21T12:42:00Z</dcterms:modified>
</cp:coreProperties>
</file>